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6CF8" w:rsidRDefault="00877EF7" w:rsidP="00AF340C">
      <w:pPr>
        <w:spacing w:after="0" w:line="240" w:lineRule="auto"/>
        <w:jc w:val="center"/>
      </w:pPr>
      <w:r>
        <w:rPr>
          <w:noProof/>
        </w:rPr>
        <w:drawing>
          <wp:inline distT="0" distB="0" distL="0" distR="0">
            <wp:extent cx="1914525" cy="64625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SU-stacked (2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197" cy="6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  <w:r w:rsidRPr="00AF340C">
        <w:rPr>
          <w:rFonts w:ascii="Futura Hv BT" w:hAnsi="Futura Hv BT"/>
        </w:rPr>
        <w:t>Graduate Program of Study</w:t>
      </w:r>
    </w:p>
    <w:p w:rsidR="00BD4A42" w:rsidRDefault="00BD4A42" w:rsidP="00AF340C">
      <w:pPr>
        <w:spacing w:after="0" w:line="240" w:lineRule="auto"/>
        <w:jc w:val="center"/>
        <w:rPr>
          <w:rFonts w:ascii="Futura Hv BT" w:hAnsi="Futura Hv BT"/>
        </w:rPr>
      </w:pPr>
    </w:p>
    <w:tbl>
      <w:tblPr>
        <w:tblStyle w:val="TableGrid"/>
        <w:tblW w:w="11036" w:type="dxa"/>
        <w:tblLayout w:type="fixed"/>
        <w:tblLook w:val="04A0" w:firstRow="1" w:lastRow="0" w:firstColumn="1" w:lastColumn="0" w:noHBand="0" w:noVBand="1"/>
      </w:tblPr>
      <w:tblGrid>
        <w:gridCol w:w="1183"/>
        <w:gridCol w:w="1611"/>
        <w:gridCol w:w="579"/>
        <w:gridCol w:w="256"/>
        <w:gridCol w:w="783"/>
        <w:gridCol w:w="738"/>
        <w:gridCol w:w="607"/>
        <w:gridCol w:w="85"/>
        <w:gridCol w:w="501"/>
        <w:gridCol w:w="907"/>
        <w:gridCol w:w="1300"/>
        <w:gridCol w:w="2250"/>
        <w:gridCol w:w="236"/>
      </w:tblGrid>
      <w:tr w:rsidR="00B01583" w:rsidTr="0043477A">
        <w:trPr>
          <w:gridAfter w:val="1"/>
          <w:wAfter w:w="236" w:type="dxa"/>
          <w:trHeight w:val="432"/>
        </w:trPr>
        <w:tc>
          <w:tcPr>
            <w:tcW w:w="27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Degree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720409969"/>
              </w:sdtPr>
              <w:sdtEndPr/>
              <w:sdtContent>
                <w:r w:rsidR="00511088">
                  <w:rPr>
                    <w:rFonts w:ascii="Cambria" w:hAnsi="Cambria"/>
                    <w:szCs w:val="16"/>
                  </w:rPr>
                  <w:t>Master of Science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296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Major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254489928"/>
              </w:sdtPr>
              <w:sdtEndPr/>
              <w:sdtContent>
                <w:r w:rsidR="00511088">
                  <w:rPr>
                    <w:rFonts w:ascii="Cambria" w:hAnsi="Cambria"/>
                    <w:szCs w:val="16"/>
                  </w:rPr>
                  <w:t>Microbiology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504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B27BC4" w:rsidP="00511088">
            <w:pPr>
              <w:rPr>
                <w:rFonts w:ascii="Cambria" w:hAnsi="Cambria" w:cstheme="majorHAnsi"/>
                <w:b/>
                <w:szCs w:val="20"/>
              </w:rPr>
            </w:pPr>
            <w:r>
              <w:rPr>
                <w:rFonts w:ascii="Cambria" w:hAnsi="Cambria" w:cstheme="majorHAnsi"/>
                <w:b/>
                <w:szCs w:val="20"/>
              </w:rPr>
              <w:t>Initial or Final: _____________</w:t>
            </w:r>
            <w:bookmarkStart w:id="0" w:name="_GoBack"/>
            <w:bookmarkEnd w:id="0"/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STUDENT INFORMATION</w:t>
            </w:r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Name: </w:t>
            </w:r>
            <w:sdt>
              <w:sdtPr>
                <w:rPr>
                  <w:sz w:val="20"/>
                  <w:szCs w:val="20"/>
                </w:rPr>
                <w:alias w:val="Name"/>
                <w:tag w:val="Name"/>
                <w:id w:val="108341564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Major advisor: </w:t>
            </w:r>
            <w:sdt>
              <w:sdtPr>
                <w:rPr>
                  <w:sz w:val="20"/>
                  <w:szCs w:val="20"/>
                </w:rPr>
                <w:alias w:val="Major advisor"/>
                <w:tag w:val="Major advisor"/>
                <w:id w:val="-193612187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mail: </w:t>
            </w:r>
            <w:sdt>
              <w:sdtPr>
                <w:rPr>
                  <w:sz w:val="20"/>
                  <w:szCs w:val="20"/>
                </w:rPr>
                <w:alias w:val="Email"/>
                <w:tag w:val="Email"/>
                <w:id w:val="704440593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ommittee members: </w:t>
            </w:r>
            <w:sdt>
              <w:sdtPr>
                <w:rPr>
                  <w:sz w:val="20"/>
                  <w:szCs w:val="20"/>
                </w:rPr>
                <w:alias w:val="Committee members"/>
                <w:tag w:val="Committee members"/>
                <w:id w:val="447747600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, </w:t>
            </w:r>
            <w:sdt>
              <w:sdtPr>
                <w:rPr>
                  <w:sz w:val="20"/>
                  <w:szCs w:val="20"/>
                </w:rPr>
                <w:id w:val="-154282033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12915289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07419172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6194158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Phone number: </w:t>
            </w:r>
            <w:sdt>
              <w:sdtPr>
                <w:rPr>
                  <w:sz w:val="20"/>
                  <w:szCs w:val="20"/>
                </w:rPr>
                <w:alias w:val="Phone number"/>
                <w:tag w:val="Phone number"/>
                <w:id w:val="101341470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2E1BEA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nner</w:t>
            </w:r>
            <w:r w:rsidR="00B01583" w:rsidRPr="00060CC8">
              <w:rPr>
                <w:sz w:val="20"/>
                <w:szCs w:val="20"/>
              </w:rPr>
              <w:t xml:space="preserve"> ID: </w:t>
            </w:r>
            <w:sdt>
              <w:sdtPr>
                <w:rPr>
                  <w:sz w:val="20"/>
                  <w:szCs w:val="20"/>
                </w:rPr>
                <w:alias w:val="Bengal ID"/>
                <w:tag w:val="Bengal ID"/>
                <w:id w:val="-437606297"/>
                <w:showingPlcHdr/>
                <w:text/>
              </w:sdtPr>
              <w:sdtEndPr/>
              <w:sdtContent>
                <w:r w:rsidR="00B01583"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tabs>
                <w:tab w:val="left" w:pos="4710"/>
              </w:tabs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xpected Graduation Date:  </w:t>
            </w:r>
            <w:sdt>
              <w:sdtPr>
                <w:rPr>
                  <w:sz w:val="20"/>
                  <w:szCs w:val="20"/>
                </w:rPr>
                <w:alias w:val="Semester"/>
                <w:tag w:val="Semester"/>
                <w:id w:val="771204009"/>
                <w:showingPlcHdr/>
                <w:comboBox>
                  <w:listItem w:value="Choose an item."/>
                  <w:listItem w:displayText="May" w:value="May"/>
                  <w:listItem w:displayText="August" w:value="August"/>
                  <w:listItem w:displayText="Decem" w:value="Decem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Year"/>
                <w:tag w:val="Year"/>
                <w:id w:val="-144057852"/>
                <w:showingPlcHdr/>
                <w:comboBox>
                  <w:listItem w:value="Choose an item.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ab/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GFR: </w:t>
            </w:r>
            <w:sdt>
              <w:sdtPr>
                <w:rPr>
                  <w:sz w:val="20"/>
                  <w:szCs w:val="20"/>
                </w:rPr>
                <w:id w:val="141195841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Date: </w:t>
            </w:r>
            <w:sdt>
              <w:sdtPr>
                <w:rPr>
                  <w:sz w:val="20"/>
                  <w:szCs w:val="20"/>
                </w:rPr>
                <w:alias w:val="Date"/>
                <w:tag w:val="Date"/>
                <w:id w:val="-21397106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atalog year: </w:t>
            </w:r>
            <w:sdt>
              <w:sdtPr>
                <w:rPr>
                  <w:sz w:val="20"/>
                  <w:szCs w:val="20"/>
                </w:rPr>
                <w:alias w:val="Catalog year"/>
                <w:tag w:val="Catalog year"/>
                <w:id w:val="-88749995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595959"/>
          </w:tcPr>
          <w:p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DEGREE PROGRAM COURSES</w:t>
            </w:r>
          </w:p>
        </w:tc>
      </w:tr>
      <w:tr w:rsidR="0043477A" w:rsidRPr="00AF340C" w:rsidTr="0043477A">
        <w:trPr>
          <w:gridAfter w:val="1"/>
          <w:wAfter w:w="236" w:type="dxa"/>
        </w:trPr>
        <w:tc>
          <w:tcPr>
            <w:tcW w:w="1183" w:type="dxa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Prefix/Num</w:t>
            </w:r>
          </w:p>
        </w:tc>
        <w:tc>
          <w:tcPr>
            <w:tcW w:w="2446" w:type="dxa"/>
            <w:gridSpan w:val="3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Title</w:t>
            </w:r>
          </w:p>
        </w:tc>
        <w:tc>
          <w:tcPr>
            <w:tcW w:w="783" w:type="dxa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Credits</w:t>
            </w:r>
          </w:p>
        </w:tc>
        <w:tc>
          <w:tcPr>
            <w:tcW w:w="1345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586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Year</w:t>
            </w:r>
          </w:p>
        </w:tc>
        <w:tc>
          <w:tcPr>
            <w:tcW w:w="2207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Grade</w:t>
            </w:r>
          </w:p>
        </w:tc>
        <w:tc>
          <w:tcPr>
            <w:tcW w:w="2250" w:type="dxa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Notes</w:t>
            </w:r>
          </w:p>
        </w:tc>
      </w:tr>
      <w:tr w:rsidR="0043477A" w:rsidTr="0043477A">
        <w:trPr>
          <w:gridAfter w:val="1"/>
          <w:wAfter w:w="236" w:type="dxa"/>
        </w:trPr>
        <w:tc>
          <w:tcPr>
            <w:tcW w:w="10800" w:type="dxa"/>
            <w:gridSpan w:val="12"/>
            <w:shd w:val="clear" w:color="auto" w:fill="EEECE1"/>
          </w:tcPr>
          <w:p w:rsidR="0043477A" w:rsidRPr="00060CC8" w:rsidRDefault="0043477A" w:rsidP="00424EA0">
            <w:pPr>
              <w:rPr>
                <w:rFonts w:asciiTheme="majorHAnsi" w:hAnsiTheme="majorHAnsi" w:cstheme="majorHAnsi"/>
                <w:b/>
                <w:szCs w:val="20"/>
              </w:rPr>
            </w:pPr>
            <w:r w:rsidRPr="00060CC8">
              <w:rPr>
                <w:rFonts w:asciiTheme="majorHAnsi" w:hAnsiTheme="majorHAnsi" w:cstheme="majorHAnsi"/>
                <w:b/>
                <w:szCs w:val="20"/>
              </w:rPr>
              <w:t>General Requirements</w:t>
            </w: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0</w:t>
            </w:r>
          </w:p>
        </w:tc>
        <w:tc>
          <w:tcPr>
            <w:tcW w:w="2446" w:type="dxa"/>
            <w:gridSpan w:val="3"/>
          </w:tcPr>
          <w:p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areers in Life Sciences</w:t>
            </w:r>
          </w:p>
        </w:tc>
        <w:tc>
          <w:tcPr>
            <w:tcW w:w="783" w:type="dxa"/>
          </w:tcPr>
          <w:p w:rsidR="0043477A" w:rsidRPr="00AF340C" w:rsidRDefault="004374A4" w:rsidP="00060CC8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407530843"/>
            <w:placeholder>
              <w:docPart w:val="093EC971EBA9407FA0F0E1135DD40FE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060CC8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060CC8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39383668"/>
            <w:placeholder>
              <w:docPart w:val="8895D49C3385412B8196F91B379A55D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060CC8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060CC8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05</w:t>
            </w:r>
          </w:p>
        </w:tc>
        <w:tc>
          <w:tcPr>
            <w:tcW w:w="2446" w:type="dxa"/>
            <w:gridSpan w:val="3"/>
          </w:tcPr>
          <w:p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metry</w:t>
            </w:r>
          </w:p>
        </w:tc>
        <w:tc>
          <w:tcPr>
            <w:tcW w:w="783" w:type="dxa"/>
          </w:tcPr>
          <w:p w:rsidR="0043477A" w:rsidRPr="00AF340C" w:rsidRDefault="004374A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50599968"/>
            <w:placeholder>
              <w:docPart w:val="A3E9A6E6E76D450180B8FABCA8E3DE95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956753811"/>
            <w:placeholder>
              <w:docPart w:val="F381C07BA6154AA1BFCFB06DE1FBBD6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1</w:t>
            </w:r>
          </w:p>
        </w:tc>
        <w:tc>
          <w:tcPr>
            <w:tcW w:w="2446" w:type="dxa"/>
            <w:gridSpan w:val="3"/>
          </w:tcPr>
          <w:p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</w:t>
            </w:r>
          </w:p>
        </w:tc>
        <w:tc>
          <w:tcPr>
            <w:tcW w:w="783" w:type="dxa"/>
          </w:tcPr>
          <w:p w:rsidR="0043477A" w:rsidRPr="00AF340C" w:rsidRDefault="004374A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2001084652"/>
            <w:placeholder>
              <w:docPart w:val="188AC3044BE64F138BE211C99BC05902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35161380"/>
            <w:placeholder>
              <w:docPart w:val="07AE0EBA1F6343B099B78FFD9CB5876C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48</w:t>
            </w:r>
          </w:p>
        </w:tc>
        <w:tc>
          <w:tcPr>
            <w:tcW w:w="2446" w:type="dxa"/>
            <w:gridSpan w:val="3"/>
          </w:tcPr>
          <w:p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Graduate Problems</w:t>
            </w:r>
          </w:p>
        </w:tc>
        <w:tc>
          <w:tcPr>
            <w:tcW w:w="783" w:type="dxa"/>
          </w:tcPr>
          <w:p w:rsidR="0043477A" w:rsidRPr="00AF340C" w:rsidRDefault="004374A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81364175"/>
            <w:placeholder>
              <w:docPart w:val="03DCDF16562242D2892109BBFB1F6B1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32702003"/>
            <w:placeholder>
              <w:docPart w:val="19B80A8F441F4E72A0BB5B202B68B87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50</w:t>
            </w:r>
          </w:p>
        </w:tc>
        <w:tc>
          <w:tcPr>
            <w:tcW w:w="2446" w:type="dxa"/>
            <w:gridSpan w:val="3"/>
          </w:tcPr>
          <w:p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hesis</w:t>
            </w:r>
          </w:p>
        </w:tc>
        <w:tc>
          <w:tcPr>
            <w:tcW w:w="783" w:type="dxa"/>
          </w:tcPr>
          <w:p w:rsidR="0043477A" w:rsidRPr="00AF340C" w:rsidRDefault="004374A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226535937"/>
            <w:placeholder>
              <w:docPart w:val="E4929C1216F345F68EC99DA4337A1F0B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379314321"/>
            <w:placeholder>
              <w:docPart w:val="831532BEBD9F466084B7D7208FA7246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5</w:t>
            </w:r>
          </w:p>
        </w:tc>
        <w:tc>
          <w:tcPr>
            <w:tcW w:w="2446" w:type="dxa"/>
            <w:gridSpan w:val="3"/>
          </w:tcPr>
          <w:p w:rsidR="0043477A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 in Microbiology</w:t>
            </w:r>
          </w:p>
        </w:tc>
        <w:tc>
          <w:tcPr>
            <w:tcW w:w="783" w:type="dxa"/>
          </w:tcPr>
          <w:p w:rsidR="0043477A" w:rsidRPr="00AF340C" w:rsidRDefault="004374A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665319864"/>
            <w:placeholder>
              <w:docPart w:val="37999F97B0024A7AB666BAEF5124884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894001477"/>
            <w:placeholder>
              <w:docPart w:val="036D9BFF41A1494EA5232CC15FC9B4CA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7A4459" w:rsidTr="004137B7">
        <w:trPr>
          <w:gridAfter w:val="1"/>
          <w:wAfter w:w="236" w:type="dxa"/>
        </w:trPr>
        <w:tc>
          <w:tcPr>
            <w:tcW w:w="10800" w:type="dxa"/>
            <w:gridSpan w:val="12"/>
            <w:shd w:val="clear" w:color="auto" w:fill="EEECE1"/>
          </w:tcPr>
          <w:p w:rsidR="007A4459" w:rsidRPr="00060CC8" w:rsidRDefault="004374A4" w:rsidP="00B01583">
            <w:pPr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Additional Coursework (15 Credits)</w:t>
            </w: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75645394"/>
            <w:placeholder>
              <w:docPart w:val="AB38F77D18CB41828EC3D00F7B4AABA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21010"/>
            <w:placeholder>
              <w:docPart w:val="B90F2A6FC4A842F9A252D9CDF94E112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744368117"/>
            <w:placeholder>
              <w:docPart w:val="9D3745F1FA084C45AD5AB61D5A67D074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768067"/>
            <w:placeholder>
              <w:docPart w:val="7101DD90ABF4447693CCCA4FEDAAA4F6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430232475"/>
            <w:placeholder>
              <w:docPart w:val="7DE4EC7286C2461EA91952A3DE0F6F61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577571197"/>
            <w:placeholder>
              <w:docPart w:val="4EE47C2749FF45B38192349C95D4C0D4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734767800"/>
            <w:placeholder>
              <w:docPart w:val="4041CB992315431F9F5CF3DB3C3DA327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547799704"/>
            <w:placeholder>
              <w:docPart w:val="B6A41461B3CB4A25A9889FB28ECCEB9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521131676"/>
            <w:placeholder>
              <w:docPart w:val="EAC9EC28558C41CABC5B019C3B9C6BEC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28690153"/>
            <w:placeholder>
              <w:docPart w:val="9BE76F4451A440B4A168F3703D778C9C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74A4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:rsidR="004374A4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:rsidR="004374A4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4374A4" w:rsidRPr="00AF340C" w:rsidRDefault="004374A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2077807533"/>
            <w:placeholder>
              <w:docPart w:val="57537CCFAB184ACD94C19AE980B093E4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:rsidR="004374A4" w:rsidRDefault="004374A4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:rsidR="004374A4" w:rsidRPr="000A4107" w:rsidRDefault="004374A4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34702306"/>
            <w:placeholder>
              <w:docPart w:val="2EFF549016A74632965D391EFE117632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:rsidR="004374A4" w:rsidRDefault="004374A4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:rsidR="004374A4" w:rsidRDefault="004374A4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74A4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:rsidR="004374A4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:rsidR="004374A4" w:rsidRPr="00AF340C" w:rsidRDefault="004374A4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4374A4" w:rsidRPr="00AF340C" w:rsidRDefault="004374A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616875838"/>
            <w:placeholder>
              <w:docPart w:val="7753DFC679CC4CF3BC6DCD4D4BBD5C4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:rsidR="004374A4" w:rsidRDefault="004374A4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:rsidR="004374A4" w:rsidRPr="000A4107" w:rsidRDefault="004374A4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096780934"/>
            <w:placeholder>
              <w:docPart w:val="716ADE0ED41B4E6EA040B16AC6713D84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:rsidR="004374A4" w:rsidRDefault="004374A4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:rsidR="004374A4" w:rsidRDefault="004374A4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B01583" w:rsidTr="00DF3085">
        <w:trPr>
          <w:gridAfter w:val="1"/>
          <w:wAfter w:w="236" w:type="dxa"/>
          <w:trHeight w:val="432"/>
        </w:trPr>
        <w:tc>
          <w:tcPr>
            <w:tcW w:w="10800" w:type="dxa"/>
            <w:gridSpan w:val="1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B01583" w:rsidRPr="00AF340C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0CC8">
              <w:rPr>
                <w:b/>
                <w:sz w:val="24"/>
                <w:szCs w:val="18"/>
              </w:rPr>
              <w:t xml:space="preserve">Thesis </w:t>
            </w:r>
            <w:sdt>
              <w:sdtPr>
                <w:rPr>
                  <w:b/>
                  <w:sz w:val="24"/>
                  <w:szCs w:val="18"/>
                </w:rPr>
                <w:id w:val="-18183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060CC8">
              <w:rPr>
                <w:b/>
                <w:sz w:val="24"/>
                <w:szCs w:val="18"/>
              </w:rPr>
              <w:t xml:space="preserve"> / Non-Thesis </w:t>
            </w:r>
            <w:sdt>
              <w:sdtPr>
                <w:rPr>
                  <w:b/>
                  <w:sz w:val="24"/>
                  <w:szCs w:val="18"/>
                </w:rPr>
                <w:id w:val="68401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AF340C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bottom w:val="nil"/>
            </w:tcBorders>
          </w:tcPr>
          <w:p w:rsidR="00B01583" w:rsidRPr="00BD4A42" w:rsidRDefault="00B01583" w:rsidP="00060CC8">
            <w:pPr>
              <w:rPr>
                <w:rFonts w:asciiTheme="majorHAnsi" w:hAnsiTheme="majorHAnsi" w:cstheme="majorHAnsi"/>
                <w:sz w:val="24"/>
                <w:szCs w:val="20"/>
              </w:rPr>
            </w:pPr>
            <w:r w:rsidRPr="00BD4A42">
              <w:rPr>
                <w:rFonts w:asciiTheme="majorHAnsi" w:hAnsiTheme="majorHAnsi" w:cstheme="majorHAnsi"/>
                <w:b/>
                <w:sz w:val="24"/>
                <w:szCs w:val="20"/>
              </w:rPr>
              <w:t>Notes:</w:t>
            </w:r>
            <w:r w:rsidRPr="00BD4A42">
              <w:rPr>
                <w:rFonts w:asciiTheme="majorHAnsi" w:hAnsiTheme="majorHAnsi" w:cstheme="majorHAnsi"/>
                <w:sz w:val="24"/>
                <w:szCs w:val="20"/>
              </w:rPr>
              <w:t xml:space="preserve"> (Substitutes/Waivers/Notes – Add additional pages as needed)</w:t>
            </w:r>
          </w:p>
        </w:tc>
      </w:tr>
      <w:tr w:rsidR="00B01583" w:rsidTr="00DF3085">
        <w:trPr>
          <w:gridAfter w:val="1"/>
          <w:wAfter w:w="236" w:type="dxa"/>
          <w:trHeight w:val="1008"/>
        </w:trPr>
        <w:tc>
          <w:tcPr>
            <w:tcW w:w="10800" w:type="dxa"/>
            <w:gridSpan w:val="12"/>
            <w:tcBorders>
              <w:top w:val="nil"/>
              <w:bottom w:val="single" w:sz="4" w:space="0" w:color="auto"/>
            </w:tcBorders>
          </w:tcPr>
          <w:p w:rsidR="00B01583" w:rsidRPr="00424EA0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3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B0158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:rsidR="00B01583" w:rsidRPr="00BF75A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Student </w:t>
            </w:r>
            <w:r>
              <w:rPr>
                <w:rFonts w:cstheme="minorHAnsi"/>
                <w:sz w:val="18"/>
                <w:szCs w:val="18"/>
              </w:rPr>
              <w:t>Signature</w:t>
            </w:r>
          </w:p>
          <w:p w:rsidR="00B0158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Advisor</w:t>
            </w:r>
            <w:r>
              <w:rPr>
                <w:rFonts w:cstheme="minorHAnsi"/>
                <w:sz w:val="18"/>
                <w:szCs w:val="18"/>
              </w:rPr>
              <w:t xml:space="preserve"> Signature</w:t>
            </w:r>
          </w:p>
          <w:p w:rsidR="00B0158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Graduate Coordinator (If Applicable) </w:t>
            </w:r>
          </w:p>
        </w:tc>
        <w:tc>
          <w:tcPr>
            <w:tcW w:w="3877" w:type="dxa"/>
            <w:gridSpan w:val="7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partment Chair (If Applicable)</w:t>
            </w:r>
          </w:p>
          <w:p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(If Required by College)</w:t>
            </w:r>
          </w:p>
          <w:p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of Graduate School</w:t>
            </w:r>
          </w:p>
        </w:tc>
        <w:tc>
          <w:tcPr>
            <w:tcW w:w="3550" w:type="dxa"/>
            <w:gridSpan w:val="2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:rsidR="00B01583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:rsidR="00B01583" w:rsidRPr="00424EA0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:rsidR="00B01583" w:rsidRPr="00060CC8" w:rsidRDefault="00B01583" w:rsidP="00CF21B5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424EA0" w:rsidRDefault="00B01583" w:rsidP="00BF75A3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24EA0">
              <w:rPr>
                <w:rFonts w:asciiTheme="majorHAnsi" w:hAnsiTheme="majorHAnsi" w:cstheme="majorHAnsi"/>
                <w:b/>
                <w:sz w:val="20"/>
                <w:szCs w:val="20"/>
              </w:rPr>
              <w:t>Total Credits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bottom w:val="nil"/>
              <w:right w:val="nil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bottom w:val="nil"/>
              <w:right w:val="single" w:sz="4" w:space="0" w:color="808080" w:themeColor="background1" w:themeShade="80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ransfer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1583" w:rsidRDefault="00B01583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9F73C2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F73C2" w:rsidRDefault="009F73C2" w:rsidP="009F73C2">
            <w:pPr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  <w:r w:rsidRPr="002C7101">
              <w:rPr>
                <w:rFonts w:cstheme="minorHAnsi"/>
                <w:sz w:val="20"/>
                <w:szCs w:val="20"/>
              </w:rPr>
              <w:t>Committee Member signatures</w:t>
            </w:r>
            <w:r>
              <w:rPr>
                <w:rFonts w:ascii="Cambria" w:hAnsi="Cambria" w:cstheme="majorHAnsi"/>
                <w:sz w:val="20"/>
                <w:szCs w:val="20"/>
              </w:rPr>
              <w:t>:  ____________________________      _______________________________       _______________________________________</w:t>
            </w:r>
          </w:p>
        </w:tc>
      </w:tr>
      <w:tr w:rsidR="00D213F5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213F5" w:rsidRDefault="00D213F5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:rsidR="00B01583" w:rsidRPr="00BD4A42" w:rsidRDefault="00B01583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Cs w:val="20"/>
              </w:rPr>
              <w:t>GRADUATE SCHOOL REVIEW ONLY</w:t>
            </w:r>
          </w:p>
        </w:tc>
      </w:tr>
      <w:tr w:rsidR="00B01583" w:rsidTr="0043477A">
        <w:trPr>
          <w:gridAfter w:val="1"/>
          <w:wAfter w:w="236" w:type="dxa"/>
        </w:trPr>
        <w:tc>
          <w:tcPr>
            <w:tcW w:w="279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27BC4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040021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916554237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Transfer Credit Form Received</w:t>
                </w:r>
              </w:sdtContent>
            </w:sdt>
            <w:r w:rsidR="00B01583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     </w:t>
            </w:r>
          </w:p>
        </w:tc>
        <w:tc>
          <w:tcPr>
            <w:tcW w:w="30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27BC4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68181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743559243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Classified Status</w:t>
                </w:r>
              </w:sdtContent>
            </w:sdt>
            <w:r w:rsidR="00B01583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95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27BC4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80992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323316501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All Final Official Transcripts Received</w:t>
                </w:r>
              </w:sdtContent>
            </w:sdt>
          </w:p>
        </w:tc>
      </w:tr>
    </w:tbl>
    <w:p w:rsidR="00AF340C" w:rsidRP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</w:p>
    <w:sectPr w:rsidR="00AF340C" w:rsidRPr="00AF340C" w:rsidSect="00AF34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DUyMDYyMjA0MzZT0lEKTi0uzszPAykwrAUAZtlm7SwAAAA="/>
  </w:docVars>
  <w:rsids>
    <w:rsidRoot w:val="00AF340C"/>
    <w:rsid w:val="00012A1E"/>
    <w:rsid w:val="00060CC8"/>
    <w:rsid w:val="00074F9F"/>
    <w:rsid w:val="000B2174"/>
    <w:rsid w:val="002E1BEA"/>
    <w:rsid w:val="003A62FB"/>
    <w:rsid w:val="00424EA0"/>
    <w:rsid w:val="0043477A"/>
    <w:rsid w:val="004374A4"/>
    <w:rsid w:val="00473A0E"/>
    <w:rsid w:val="00511088"/>
    <w:rsid w:val="00614EDE"/>
    <w:rsid w:val="00686CF8"/>
    <w:rsid w:val="00725C8D"/>
    <w:rsid w:val="007A4459"/>
    <w:rsid w:val="007B0E72"/>
    <w:rsid w:val="00877EF7"/>
    <w:rsid w:val="0093687D"/>
    <w:rsid w:val="009B780A"/>
    <w:rsid w:val="009F73C2"/>
    <w:rsid w:val="00AF340C"/>
    <w:rsid w:val="00B01583"/>
    <w:rsid w:val="00B27BC4"/>
    <w:rsid w:val="00B900E0"/>
    <w:rsid w:val="00BD4A42"/>
    <w:rsid w:val="00BF75A3"/>
    <w:rsid w:val="00CD2DFF"/>
    <w:rsid w:val="00CF21B5"/>
    <w:rsid w:val="00D213F5"/>
    <w:rsid w:val="00DC71DB"/>
    <w:rsid w:val="00DE3EC4"/>
    <w:rsid w:val="00DF3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D5AD08-D651-4885-8EB1-9CED631C9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1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60CC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F21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redits">
    <w:name w:val="Credits"/>
    <w:basedOn w:val="DefaultParagraphFont"/>
    <w:uiPriority w:val="1"/>
    <w:rsid w:val="00CF21B5"/>
    <w:rPr>
      <w:rFonts w:asciiTheme="majorHAnsi" w:hAnsiTheme="majorHAnsi"/>
      <w:color w:val="595959"/>
      <w:sz w:val="24"/>
    </w:rPr>
  </w:style>
  <w:style w:type="character" w:customStyle="1" w:styleId="TotalCredits">
    <w:name w:val="Total Credits"/>
    <w:basedOn w:val="DefaultParagraphFont"/>
    <w:uiPriority w:val="1"/>
    <w:rsid w:val="00CF21B5"/>
    <w:rPr>
      <w:rFonts w:asciiTheme="minorHAnsi" w:hAnsiTheme="minorHAnsi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5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93EC971EBA9407FA0F0E1135DD40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94D00-B317-4401-8887-2A9A1FFA37F5}"/>
      </w:docPartPr>
      <w:docPartBody>
        <w:p w:rsidR="00080A7A" w:rsidRDefault="0056416C" w:rsidP="0056416C">
          <w:pPr>
            <w:pStyle w:val="093EC971EBA9407FA0F0E1135DD40FE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895D49C3385412B8196F91B379A5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C6924-A540-4137-A0A7-46F19F8B1D28}"/>
      </w:docPartPr>
      <w:docPartBody>
        <w:p w:rsidR="00080A7A" w:rsidRDefault="0056416C" w:rsidP="0056416C">
          <w:pPr>
            <w:pStyle w:val="8895D49C3385412B8196F91B379A55D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3E9A6E6E76D450180B8FABCA8E3D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0FF8A-DB5C-44B5-A50A-BA04DC751A68}"/>
      </w:docPartPr>
      <w:docPartBody>
        <w:p w:rsidR="00080A7A" w:rsidRDefault="0056416C" w:rsidP="0056416C">
          <w:pPr>
            <w:pStyle w:val="A3E9A6E6E76D450180B8FABCA8E3DE9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381C07BA6154AA1BFCFB06DE1FBB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9677B-32E7-4656-9F5D-79DE5C24EBCA}"/>
      </w:docPartPr>
      <w:docPartBody>
        <w:p w:rsidR="00080A7A" w:rsidRDefault="0056416C" w:rsidP="0056416C">
          <w:pPr>
            <w:pStyle w:val="F381C07BA6154AA1BFCFB06DE1FBBD6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88AC3044BE64F138BE211C99BC0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3CEEE-37F2-49C8-8456-5BF8820E9178}"/>
      </w:docPartPr>
      <w:docPartBody>
        <w:p w:rsidR="00080A7A" w:rsidRDefault="0056416C" w:rsidP="0056416C">
          <w:pPr>
            <w:pStyle w:val="188AC3044BE64F138BE211C99BC0590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7AE0EBA1F6343B099B78FFD9CB58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FE97B-F458-487D-9B63-5638B19525E2}"/>
      </w:docPartPr>
      <w:docPartBody>
        <w:p w:rsidR="00080A7A" w:rsidRDefault="0056416C" w:rsidP="0056416C">
          <w:pPr>
            <w:pStyle w:val="07AE0EBA1F6343B099B78FFD9CB5876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DCDF16562242D2892109BBFB1F6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25E03-1241-4CD9-807D-81356F59B533}"/>
      </w:docPartPr>
      <w:docPartBody>
        <w:p w:rsidR="00080A7A" w:rsidRDefault="0056416C" w:rsidP="0056416C">
          <w:pPr>
            <w:pStyle w:val="03DCDF16562242D2892109BBFB1F6B1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9B80A8F441F4E72A0BB5B202B68B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ED100-F073-4D4E-B775-9E333221C26D}"/>
      </w:docPartPr>
      <w:docPartBody>
        <w:p w:rsidR="00080A7A" w:rsidRDefault="0056416C" w:rsidP="0056416C">
          <w:pPr>
            <w:pStyle w:val="19B80A8F441F4E72A0BB5B202B68B87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4929C1216F345F68EC99DA4337A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946CE-6C9F-4EA0-8C82-55E55CF45B20}"/>
      </w:docPartPr>
      <w:docPartBody>
        <w:p w:rsidR="00080A7A" w:rsidRDefault="0056416C" w:rsidP="0056416C">
          <w:pPr>
            <w:pStyle w:val="E4929C1216F345F68EC99DA4337A1F0B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31532BEBD9F466084B7D7208FA72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B1A83-D262-444B-AD08-02B3D556F515}"/>
      </w:docPartPr>
      <w:docPartBody>
        <w:p w:rsidR="00080A7A" w:rsidRDefault="0056416C" w:rsidP="0056416C">
          <w:pPr>
            <w:pStyle w:val="831532BEBD9F466084B7D7208FA7246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37999F97B0024A7AB666BAEF51248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3B577-8943-4376-89D4-BFBB8841A330}"/>
      </w:docPartPr>
      <w:docPartBody>
        <w:p w:rsidR="00080A7A" w:rsidRDefault="0056416C" w:rsidP="0056416C">
          <w:pPr>
            <w:pStyle w:val="37999F97B0024A7AB666BAEF5124884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6D9BFF41A1494EA5232CC15FC9B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0880D-E688-4C04-96A6-E4361C60F4BA}"/>
      </w:docPartPr>
      <w:docPartBody>
        <w:p w:rsidR="00080A7A" w:rsidRDefault="0056416C" w:rsidP="0056416C">
          <w:pPr>
            <w:pStyle w:val="036D9BFF41A1494EA5232CC15FC9B4C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B38F77D18CB41828EC3D00F7B4AA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935F4-27D3-48BC-9FB3-71EED064E56D}"/>
      </w:docPartPr>
      <w:docPartBody>
        <w:p w:rsidR="00080A7A" w:rsidRDefault="0056416C" w:rsidP="0056416C">
          <w:pPr>
            <w:pStyle w:val="AB38F77D18CB41828EC3D00F7B4AABA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90F2A6FC4A842F9A252D9CDF94E1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E02A6-3916-46DB-8A42-3BDA47749A79}"/>
      </w:docPartPr>
      <w:docPartBody>
        <w:p w:rsidR="00080A7A" w:rsidRDefault="0056416C" w:rsidP="0056416C">
          <w:pPr>
            <w:pStyle w:val="B90F2A6FC4A842F9A252D9CDF94E112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D3745F1FA084C45AD5AB61D5A67D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09FA9-A2DC-421A-9190-464BFADC1CDB}"/>
      </w:docPartPr>
      <w:docPartBody>
        <w:p w:rsidR="00080A7A" w:rsidRDefault="0056416C" w:rsidP="0056416C">
          <w:pPr>
            <w:pStyle w:val="9D3745F1FA084C45AD5AB61D5A67D07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101DD90ABF4447693CCCA4FEDAAA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2B39E-7906-4FB1-AC41-A18CBEA0A437}"/>
      </w:docPartPr>
      <w:docPartBody>
        <w:p w:rsidR="00080A7A" w:rsidRDefault="0056416C" w:rsidP="0056416C">
          <w:pPr>
            <w:pStyle w:val="7101DD90ABF4447693CCCA4FEDAAA4F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DE4EC7286C2461EA91952A3DE0F6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AFAFB-9588-47D0-B20C-5FA6DC7BCD2F}"/>
      </w:docPartPr>
      <w:docPartBody>
        <w:p w:rsidR="00080A7A" w:rsidRDefault="0056416C" w:rsidP="0056416C">
          <w:pPr>
            <w:pStyle w:val="7DE4EC7286C2461EA91952A3DE0F6F6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EE47C2749FF45B38192349C95D4C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C2F47-0352-4F08-8A27-30EAE50B7C3D}"/>
      </w:docPartPr>
      <w:docPartBody>
        <w:p w:rsidR="00080A7A" w:rsidRDefault="0056416C" w:rsidP="0056416C">
          <w:pPr>
            <w:pStyle w:val="4EE47C2749FF45B38192349C95D4C0D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041CB992315431F9F5CF3DB3C3DA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9E416-C51C-4335-99B7-64FF6F9ECF3D}"/>
      </w:docPartPr>
      <w:docPartBody>
        <w:p w:rsidR="00080A7A" w:rsidRDefault="0056416C" w:rsidP="0056416C">
          <w:pPr>
            <w:pStyle w:val="4041CB992315431F9F5CF3DB3C3DA32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6A41461B3CB4A25A9889FB28ECCE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40295-BA37-472A-9DA5-83A0A7FC57A4}"/>
      </w:docPartPr>
      <w:docPartBody>
        <w:p w:rsidR="00080A7A" w:rsidRDefault="0056416C" w:rsidP="0056416C">
          <w:pPr>
            <w:pStyle w:val="B6A41461B3CB4A25A9889FB28ECCEB9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AC9EC28558C41CABC5B019C3B9C6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AC7FA-F297-4F80-94EF-8A156DAA16C9}"/>
      </w:docPartPr>
      <w:docPartBody>
        <w:p w:rsidR="00080A7A" w:rsidRDefault="0056416C" w:rsidP="0056416C">
          <w:pPr>
            <w:pStyle w:val="EAC9EC28558C41CABC5B019C3B9C6BE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BE76F4451A440B4A168F3703D778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8A193-665E-4FF1-9F2C-25CED072DD86}"/>
      </w:docPartPr>
      <w:docPartBody>
        <w:p w:rsidR="00080A7A" w:rsidRDefault="0056416C" w:rsidP="0056416C">
          <w:pPr>
            <w:pStyle w:val="9BE76F4451A440B4A168F3703D778C9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57537CCFAB184ACD94C19AE980B09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D654-23AD-478E-9A0D-AE4DF1AA5CC9}"/>
      </w:docPartPr>
      <w:docPartBody>
        <w:p w:rsidR="00306E2A" w:rsidRDefault="00C34FF1" w:rsidP="00C34FF1">
          <w:pPr>
            <w:pStyle w:val="57537CCFAB184ACD94C19AE980B093E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753DFC679CC4CF3BC6DCD4D4BBD5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B5350-731C-432B-B50E-B21060243454}"/>
      </w:docPartPr>
      <w:docPartBody>
        <w:p w:rsidR="00306E2A" w:rsidRDefault="00C34FF1" w:rsidP="00C34FF1">
          <w:pPr>
            <w:pStyle w:val="7753DFC679CC4CF3BC6DCD4D4BBD5C4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2EFF549016A74632965D391EFE117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EDE81-A7AE-47A5-B827-070DD13AC541}"/>
      </w:docPartPr>
      <w:docPartBody>
        <w:p w:rsidR="00306E2A" w:rsidRDefault="00C34FF1" w:rsidP="00C34FF1">
          <w:pPr>
            <w:pStyle w:val="2EFF549016A74632965D391EFE11763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16ADE0ED41B4E6EA040B16AC6713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8A174-9418-4A6C-8D14-D58B72FDDF5B}"/>
      </w:docPartPr>
      <w:docPartBody>
        <w:p w:rsidR="00306E2A" w:rsidRDefault="00C34FF1" w:rsidP="00C34FF1">
          <w:pPr>
            <w:pStyle w:val="716ADE0ED41B4E6EA040B16AC6713D84"/>
          </w:pPr>
          <w:r w:rsidRPr="00E538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19A4"/>
    <w:rsid w:val="00080A7A"/>
    <w:rsid w:val="000C7671"/>
    <w:rsid w:val="001231A4"/>
    <w:rsid w:val="001708C9"/>
    <w:rsid w:val="002A3696"/>
    <w:rsid w:val="002D6156"/>
    <w:rsid w:val="00306E2A"/>
    <w:rsid w:val="003607D2"/>
    <w:rsid w:val="0056416C"/>
    <w:rsid w:val="005D5FA6"/>
    <w:rsid w:val="007005AB"/>
    <w:rsid w:val="00706629"/>
    <w:rsid w:val="00792BB3"/>
    <w:rsid w:val="008C771E"/>
    <w:rsid w:val="008D1415"/>
    <w:rsid w:val="00A1352E"/>
    <w:rsid w:val="00AC7E5A"/>
    <w:rsid w:val="00AD4F06"/>
    <w:rsid w:val="00C10743"/>
    <w:rsid w:val="00C34FF1"/>
    <w:rsid w:val="00D04E69"/>
    <w:rsid w:val="00D168C7"/>
    <w:rsid w:val="00DE5B4F"/>
    <w:rsid w:val="00E319A4"/>
    <w:rsid w:val="00E5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4FF1"/>
    <w:rPr>
      <w:color w:val="808080"/>
    </w:rPr>
  </w:style>
  <w:style w:type="paragraph" w:customStyle="1" w:styleId="5E79BA918E5741A6B3372819DDD7CF5A">
    <w:name w:val="5E79BA918E5741A6B3372819DDD7CF5A"/>
    <w:rsid w:val="00E319A4"/>
  </w:style>
  <w:style w:type="paragraph" w:customStyle="1" w:styleId="353D282024604AB4834FEC77F574E8E1">
    <w:name w:val="353D282024604AB4834FEC77F574E8E1"/>
    <w:rsid w:val="00E319A4"/>
  </w:style>
  <w:style w:type="paragraph" w:customStyle="1" w:styleId="1534898F301040C698F286E9F9E5DE5D">
    <w:name w:val="1534898F301040C698F286E9F9E5DE5D"/>
    <w:rsid w:val="00E319A4"/>
  </w:style>
  <w:style w:type="paragraph" w:customStyle="1" w:styleId="0D4F13E6BD774B579F8721380D2ABD05">
    <w:name w:val="0D4F13E6BD774B579F8721380D2ABD05"/>
    <w:rsid w:val="00E319A4"/>
  </w:style>
  <w:style w:type="paragraph" w:customStyle="1" w:styleId="99F254A6DA8D4DBFB29EC0440A58AD17">
    <w:name w:val="99F254A6DA8D4DBFB29EC0440A58AD17"/>
    <w:rsid w:val="00E319A4"/>
  </w:style>
  <w:style w:type="paragraph" w:customStyle="1" w:styleId="08DC3CE7E8844CE3B9F95E3664A983F8">
    <w:name w:val="08DC3CE7E8844CE3B9F95E3664A983F8"/>
    <w:rsid w:val="00E319A4"/>
  </w:style>
  <w:style w:type="paragraph" w:customStyle="1" w:styleId="5D22C61C8FB146F386CAF55B967EDA64">
    <w:name w:val="5D22C61C8FB146F386CAF55B967EDA64"/>
    <w:rsid w:val="00E319A4"/>
  </w:style>
  <w:style w:type="paragraph" w:customStyle="1" w:styleId="D9EB024B12854F7B8DE876CE646BC906">
    <w:name w:val="D9EB024B12854F7B8DE876CE646BC906"/>
    <w:rsid w:val="00E319A4"/>
  </w:style>
  <w:style w:type="paragraph" w:customStyle="1" w:styleId="09C42877A0DD4CC89CC3D5216957EB64">
    <w:name w:val="09C42877A0DD4CC89CC3D5216957EB64"/>
    <w:rsid w:val="00E319A4"/>
  </w:style>
  <w:style w:type="paragraph" w:customStyle="1" w:styleId="CB820522B24943958F7892358DD89D72">
    <w:name w:val="CB820522B24943958F7892358DD89D72"/>
    <w:rsid w:val="00E319A4"/>
  </w:style>
  <w:style w:type="paragraph" w:customStyle="1" w:styleId="C78125AAE1CA4D4EA173D8A4DC27CD1D">
    <w:name w:val="C78125AAE1CA4D4EA173D8A4DC27CD1D"/>
    <w:rsid w:val="00E319A4"/>
  </w:style>
  <w:style w:type="paragraph" w:customStyle="1" w:styleId="A30B789FE0AA49889D2F2729F435C693">
    <w:name w:val="A30B789FE0AA49889D2F2729F435C693"/>
    <w:rsid w:val="00E319A4"/>
  </w:style>
  <w:style w:type="paragraph" w:customStyle="1" w:styleId="BA2EBF912B5B493280CBFDB36A56963E">
    <w:name w:val="BA2EBF912B5B493280CBFDB36A56963E"/>
    <w:rsid w:val="00E319A4"/>
  </w:style>
  <w:style w:type="paragraph" w:customStyle="1" w:styleId="A4F7C101CC6849838DAEC44784DDAC38">
    <w:name w:val="A4F7C101CC6849838DAEC44784DDAC38"/>
    <w:rsid w:val="00E319A4"/>
  </w:style>
  <w:style w:type="paragraph" w:customStyle="1" w:styleId="2FF4910967284B6781B92F882F81CAF8">
    <w:name w:val="2FF4910967284B6781B92F882F81CAF8"/>
    <w:rsid w:val="00E319A4"/>
  </w:style>
  <w:style w:type="paragraph" w:customStyle="1" w:styleId="CFB4D6B03726406E8FB8985158197AB2">
    <w:name w:val="CFB4D6B03726406E8FB8985158197AB2"/>
    <w:rsid w:val="00E319A4"/>
  </w:style>
  <w:style w:type="paragraph" w:customStyle="1" w:styleId="ED89F7A857844309988F6C9945A1618B">
    <w:name w:val="ED89F7A857844309988F6C9945A1618B"/>
    <w:rsid w:val="00E319A4"/>
  </w:style>
  <w:style w:type="paragraph" w:customStyle="1" w:styleId="779B740FE42843ECBAD662649E9A959B">
    <w:name w:val="779B740FE42843ECBAD662649E9A959B"/>
    <w:rsid w:val="00E319A4"/>
  </w:style>
  <w:style w:type="paragraph" w:customStyle="1" w:styleId="38181333FB82499D8CD2A35744EDF414">
    <w:name w:val="38181333FB82499D8CD2A35744EDF414"/>
    <w:rsid w:val="00E319A4"/>
  </w:style>
  <w:style w:type="paragraph" w:customStyle="1" w:styleId="C2CE992CB4E740C1B9BB3C0D3BCA1698">
    <w:name w:val="C2CE992CB4E740C1B9BB3C0D3BCA1698"/>
    <w:rsid w:val="00E319A4"/>
  </w:style>
  <w:style w:type="paragraph" w:customStyle="1" w:styleId="464D4CF98B7B4EF69AE56A9EC0485344">
    <w:name w:val="464D4CF98B7B4EF69AE56A9EC0485344"/>
    <w:rsid w:val="00E319A4"/>
  </w:style>
  <w:style w:type="paragraph" w:customStyle="1" w:styleId="650F9C8B765E49219E45B7F7DBE6770C">
    <w:name w:val="650F9C8B765E49219E45B7F7DBE6770C"/>
    <w:rsid w:val="00E319A4"/>
  </w:style>
  <w:style w:type="paragraph" w:customStyle="1" w:styleId="298FBFB09F6C4F399875042E75C82147">
    <w:name w:val="298FBFB09F6C4F399875042E75C82147"/>
    <w:rsid w:val="00E319A4"/>
  </w:style>
  <w:style w:type="paragraph" w:customStyle="1" w:styleId="254A008B3F5E450A9C272AF2AE93F7B5">
    <w:name w:val="254A008B3F5E450A9C272AF2AE93F7B5"/>
    <w:rsid w:val="00E319A4"/>
  </w:style>
  <w:style w:type="paragraph" w:customStyle="1" w:styleId="0014782ABC8B43DAB1E7F13043BDD7D5">
    <w:name w:val="0014782ABC8B43DAB1E7F13043BDD7D5"/>
    <w:rsid w:val="00E319A4"/>
  </w:style>
  <w:style w:type="paragraph" w:customStyle="1" w:styleId="0C338C1470E84822A8DCCB6B78380655">
    <w:name w:val="0C338C1470E84822A8DCCB6B78380655"/>
    <w:rsid w:val="00E319A4"/>
  </w:style>
  <w:style w:type="paragraph" w:customStyle="1" w:styleId="365FFF685C5C40A78B21867666FDEA29">
    <w:name w:val="365FFF685C5C40A78B21867666FDEA29"/>
    <w:rsid w:val="00E319A4"/>
  </w:style>
  <w:style w:type="paragraph" w:customStyle="1" w:styleId="6985BD6AFB864D1EBCD46C6F391542E1">
    <w:name w:val="6985BD6AFB864D1EBCD46C6F391542E1"/>
    <w:rsid w:val="00E319A4"/>
  </w:style>
  <w:style w:type="paragraph" w:customStyle="1" w:styleId="B3016317434D45B0B8B98DD785DA8C4D">
    <w:name w:val="B3016317434D45B0B8B98DD785DA8C4D"/>
    <w:rsid w:val="00E319A4"/>
  </w:style>
  <w:style w:type="paragraph" w:customStyle="1" w:styleId="A8A5C831C44D40F6AFB953FE7497CEEB">
    <w:name w:val="A8A5C831C44D40F6AFB953FE7497CEEB"/>
    <w:rsid w:val="00E319A4"/>
  </w:style>
  <w:style w:type="paragraph" w:customStyle="1" w:styleId="313C4B340C7843A2B6A628A7B99BAFC1">
    <w:name w:val="313C4B340C7843A2B6A628A7B99BAFC1"/>
    <w:rsid w:val="00E319A4"/>
  </w:style>
  <w:style w:type="paragraph" w:customStyle="1" w:styleId="4F8A8D2932EB4DDD8B8F2445CD1CB050">
    <w:name w:val="4F8A8D2932EB4DDD8B8F2445CD1CB050"/>
    <w:rsid w:val="00E319A4"/>
  </w:style>
  <w:style w:type="paragraph" w:customStyle="1" w:styleId="15CF66F170354F69B18919DE27E5810D">
    <w:name w:val="15CF66F170354F69B18919DE27E5810D"/>
    <w:rsid w:val="00E319A4"/>
  </w:style>
  <w:style w:type="paragraph" w:customStyle="1" w:styleId="AC5538F68C4940D29BF7088BE5689683">
    <w:name w:val="AC5538F68C4940D29BF7088BE5689683"/>
    <w:rsid w:val="000C7671"/>
  </w:style>
  <w:style w:type="paragraph" w:customStyle="1" w:styleId="5A3DF7AADB474917B4D597784EFE88C5">
    <w:name w:val="5A3DF7AADB474917B4D597784EFE88C5"/>
    <w:rsid w:val="000C7671"/>
  </w:style>
  <w:style w:type="paragraph" w:customStyle="1" w:styleId="FA81D5BD29194058A216BBCB5E365410">
    <w:name w:val="FA81D5BD29194058A216BBCB5E365410"/>
    <w:rsid w:val="000C7671"/>
  </w:style>
  <w:style w:type="paragraph" w:customStyle="1" w:styleId="BD728930FD6C4631B331E2EC3F9BC712">
    <w:name w:val="BD728930FD6C4631B331E2EC3F9BC712"/>
    <w:rsid w:val="000C7671"/>
  </w:style>
  <w:style w:type="paragraph" w:customStyle="1" w:styleId="1E023DD77049446E98F01B43530304A3">
    <w:name w:val="1E023DD77049446E98F01B43530304A3"/>
    <w:rsid w:val="000C7671"/>
  </w:style>
  <w:style w:type="paragraph" w:customStyle="1" w:styleId="D051FF7EE19F4405A87D802CB5C4B213">
    <w:name w:val="D051FF7EE19F4405A87D802CB5C4B213"/>
    <w:rsid w:val="000C7671"/>
  </w:style>
  <w:style w:type="paragraph" w:customStyle="1" w:styleId="5B175BD4FFAB4BBA8AC02B733F4EF9B0">
    <w:name w:val="5B175BD4FFAB4BBA8AC02B733F4EF9B0"/>
    <w:rsid w:val="000C7671"/>
  </w:style>
  <w:style w:type="paragraph" w:customStyle="1" w:styleId="4BBDF5511A004F54ACED3E1D9EDB4C07">
    <w:name w:val="4BBDF5511A004F54ACED3E1D9EDB4C07"/>
    <w:rsid w:val="000C7671"/>
  </w:style>
  <w:style w:type="paragraph" w:customStyle="1" w:styleId="03D55AA0D91647F3B5CC19E82C752B17">
    <w:name w:val="03D55AA0D91647F3B5CC19E82C752B17"/>
    <w:rsid w:val="000C7671"/>
  </w:style>
  <w:style w:type="paragraph" w:customStyle="1" w:styleId="6D68BBFF1BA1443F82F2DAEF35B69627">
    <w:name w:val="6D68BBFF1BA1443F82F2DAEF35B69627"/>
    <w:rsid w:val="000C7671"/>
  </w:style>
  <w:style w:type="paragraph" w:customStyle="1" w:styleId="5C3E49165F5241C8A9D01401452D5361">
    <w:name w:val="5C3E49165F5241C8A9D01401452D5361"/>
    <w:rsid w:val="000C7671"/>
  </w:style>
  <w:style w:type="paragraph" w:customStyle="1" w:styleId="64EC5B7DDF9F4DC2A7C2F1FF18A9FD40">
    <w:name w:val="64EC5B7DDF9F4DC2A7C2F1FF18A9FD40"/>
    <w:rsid w:val="000C7671"/>
  </w:style>
  <w:style w:type="paragraph" w:customStyle="1" w:styleId="8073788C9FB24F799C9F89F1F49A2E5A">
    <w:name w:val="8073788C9FB24F799C9F89F1F49A2E5A"/>
    <w:rsid w:val="000C7671"/>
  </w:style>
  <w:style w:type="paragraph" w:customStyle="1" w:styleId="9E31EA2782A146FE872EAE70682BEBD4">
    <w:name w:val="9E31EA2782A146FE872EAE70682BEBD4"/>
    <w:rsid w:val="000C7671"/>
  </w:style>
  <w:style w:type="paragraph" w:customStyle="1" w:styleId="A4A2F33D8DF040429EC954FDAB03B580">
    <w:name w:val="A4A2F33D8DF040429EC954FDAB03B580"/>
    <w:rsid w:val="000C7671"/>
  </w:style>
  <w:style w:type="paragraph" w:customStyle="1" w:styleId="36D01278DC914E4E9600495F24F9FCC5">
    <w:name w:val="36D01278DC914E4E9600495F24F9FCC5"/>
    <w:rsid w:val="000C7671"/>
  </w:style>
  <w:style w:type="paragraph" w:customStyle="1" w:styleId="DE6F894AD48B4C35B19D1907D5916CDA">
    <w:name w:val="DE6F894AD48B4C35B19D1907D5916CDA"/>
    <w:rsid w:val="000C7671"/>
  </w:style>
  <w:style w:type="paragraph" w:customStyle="1" w:styleId="EF99DF2F802D434384F7938465E00C55">
    <w:name w:val="EF99DF2F802D434384F7938465E00C55"/>
    <w:rsid w:val="000C7671"/>
  </w:style>
  <w:style w:type="paragraph" w:customStyle="1" w:styleId="71D6CC8FCCD44BA289F17E479162A4DD">
    <w:name w:val="71D6CC8FCCD44BA289F17E479162A4DD"/>
    <w:rsid w:val="000C7671"/>
  </w:style>
  <w:style w:type="paragraph" w:customStyle="1" w:styleId="9D7B1FFB38084CEFBE8CB0EB081F97E8">
    <w:name w:val="9D7B1FFB38084CEFBE8CB0EB081F97E8"/>
    <w:rsid w:val="000C7671"/>
  </w:style>
  <w:style w:type="paragraph" w:customStyle="1" w:styleId="1E95D7EF0D9E4BC1A8724ECA9AADBE3E">
    <w:name w:val="1E95D7EF0D9E4BC1A8724ECA9AADBE3E"/>
    <w:rsid w:val="000C7671"/>
  </w:style>
  <w:style w:type="paragraph" w:customStyle="1" w:styleId="54CFA33DCFC747939C459F798ABDD5B6">
    <w:name w:val="54CFA33DCFC747939C459F798ABDD5B6"/>
    <w:rsid w:val="000C7671"/>
  </w:style>
  <w:style w:type="paragraph" w:customStyle="1" w:styleId="3F7FF089376F459A959DADCE7BF8E7E4">
    <w:name w:val="3F7FF089376F459A959DADCE7BF8E7E4"/>
    <w:rsid w:val="000C7671"/>
  </w:style>
  <w:style w:type="paragraph" w:customStyle="1" w:styleId="B7592AA0E05D4C17A9251372B5DCE487">
    <w:name w:val="B7592AA0E05D4C17A9251372B5DCE487"/>
    <w:rsid w:val="000C7671"/>
  </w:style>
  <w:style w:type="paragraph" w:customStyle="1" w:styleId="69C9139FF5144A228B13E49555E280EC">
    <w:name w:val="69C9139FF5144A228B13E49555E280EC"/>
    <w:rsid w:val="000C7671"/>
  </w:style>
  <w:style w:type="paragraph" w:customStyle="1" w:styleId="572DB71D61FD4D93BE4441FEF9F5A893">
    <w:name w:val="572DB71D61FD4D93BE4441FEF9F5A893"/>
    <w:rsid w:val="000C7671"/>
  </w:style>
  <w:style w:type="paragraph" w:customStyle="1" w:styleId="3939969CE7F8424E9D7F4267C1374384">
    <w:name w:val="3939969CE7F8424E9D7F4267C1374384"/>
    <w:rsid w:val="000C7671"/>
  </w:style>
  <w:style w:type="paragraph" w:customStyle="1" w:styleId="17905F88ADB44A13B22353B1DD36C28E">
    <w:name w:val="17905F88ADB44A13B22353B1DD36C28E"/>
    <w:rsid w:val="000C7671"/>
  </w:style>
  <w:style w:type="paragraph" w:customStyle="1" w:styleId="6B2C386405994CE182595FFB2797201B">
    <w:name w:val="6B2C386405994CE182595FFB2797201B"/>
    <w:rsid w:val="000C7671"/>
  </w:style>
  <w:style w:type="paragraph" w:customStyle="1" w:styleId="0424DB557E714E21A0FC395FB674A52A">
    <w:name w:val="0424DB557E714E21A0FC395FB674A52A"/>
    <w:rsid w:val="000C7671"/>
  </w:style>
  <w:style w:type="paragraph" w:customStyle="1" w:styleId="3D038C73AD6E485E8C532AC3EC771BD4">
    <w:name w:val="3D038C73AD6E485E8C532AC3EC771BD4"/>
    <w:rsid w:val="000C7671"/>
  </w:style>
  <w:style w:type="paragraph" w:customStyle="1" w:styleId="CE733E6F88884D3488D405A2F0BFB2E6">
    <w:name w:val="CE733E6F88884D3488D405A2F0BFB2E6"/>
    <w:rsid w:val="002A3696"/>
  </w:style>
  <w:style w:type="paragraph" w:customStyle="1" w:styleId="36BDF01D03E14B6195236E46C934EB67">
    <w:name w:val="36BDF01D03E14B6195236E46C934EB67"/>
    <w:rsid w:val="002A3696"/>
  </w:style>
  <w:style w:type="paragraph" w:customStyle="1" w:styleId="B9537A5B2E9E4FE89D6E105D4523DA8B">
    <w:name w:val="B9537A5B2E9E4FE89D6E105D4523DA8B"/>
    <w:rsid w:val="002A3696"/>
  </w:style>
  <w:style w:type="paragraph" w:customStyle="1" w:styleId="3FA8DD1F4D0F44F6B8DBCB07FD3ABD7B">
    <w:name w:val="3FA8DD1F4D0F44F6B8DBCB07FD3ABD7B"/>
    <w:rsid w:val="002A3696"/>
  </w:style>
  <w:style w:type="paragraph" w:customStyle="1" w:styleId="4AAF3795D78C486C9564A3F06E529262">
    <w:name w:val="4AAF3795D78C486C9564A3F06E529262"/>
    <w:rsid w:val="002A3696"/>
  </w:style>
  <w:style w:type="paragraph" w:customStyle="1" w:styleId="B8EE90CFE0394821A36ED5A20428A32F">
    <w:name w:val="B8EE90CFE0394821A36ED5A20428A32F"/>
    <w:rsid w:val="002A3696"/>
  </w:style>
  <w:style w:type="paragraph" w:customStyle="1" w:styleId="701F50419BAD428795E9B8CAF98C7DBF">
    <w:name w:val="701F50419BAD428795E9B8CAF98C7DBF"/>
    <w:rsid w:val="002A3696"/>
  </w:style>
  <w:style w:type="paragraph" w:customStyle="1" w:styleId="A45CD60363D84720B0FF4A485ADD7C6C">
    <w:name w:val="A45CD60363D84720B0FF4A485ADD7C6C"/>
    <w:rsid w:val="002A3696"/>
  </w:style>
  <w:style w:type="paragraph" w:customStyle="1" w:styleId="4F47A4D0252F4B67AC9944BC7DC8A642">
    <w:name w:val="4F47A4D0252F4B67AC9944BC7DC8A642"/>
    <w:rsid w:val="002A3696"/>
  </w:style>
  <w:style w:type="paragraph" w:customStyle="1" w:styleId="23C84F0F87604F38B6F6F4D423401811">
    <w:name w:val="23C84F0F87604F38B6F6F4D423401811"/>
    <w:rsid w:val="002A3696"/>
  </w:style>
  <w:style w:type="paragraph" w:customStyle="1" w:styleId="64703CF83F5B44468F32C17E7F059358">
    <w:name w:val="64703CF83F5B44468F32C17E7F059358"/>
    <w:rsid w:val="002A3696"/>
  </w:style>
  <w:style w:type="paragraph" w:customStyle="1" w:styleId="4DD82E080F874AD187ACB40234EC08E2">
    <w:name w:val="4DD82E080F874AD187ACB40234EC08E2"/>
    <w:rsid w:val="002A3696"/>
  </w:style>
  <w:style w:type="paragraph" w:customStyle="1" w:styleId="55E2A031BB204C4483F8103839446DD3">
    <w:name w:val="55E2A031BB204C4483F8103839446DD3"/>
    <w:rsid w:val="002A3696"/>
  </w:style>
  <w:style w:type="paragraph" w:customStyle="1" w:styleId="2105312B564C4BADA443EF65C6040D27">
    <w:name w:val="2105312B564C4BADA443EF65C6040D27"/>
    <w:rsid w:val="002A3696"/>
  </w:style>
  <w:style w:type="paragraph" w:customStyle="1" w:styleId="3EFBA57D671C424EB59FAAAD8B216D6D">
    <w:name w:val="3EFBA57D671C424EB59FAAAD8B216D6D"/>
    <w:rsid w:val="002A3696"/>
  </w:style>
  <w:style w:type="paragraph" w:customStyle="1" w:styleId="A38623026D5A47AA997C6D98971C51E5">
    <w:name w:val="A38623026D5A47AA997C6D98971C51E5"/>
    <w:rsid w:val="002A3696"/>
  </w:style>
  <w:style w:type="paragraph" w:customStyle="1" w:styleId="A12E0F9A5C3343F0AF0C6AB984C86EBD">
    <w:name w:val="A12E0F9A5C3343F0AF0C6AB984C86EBD"/>
    <w:rsid w:val="002A3696"/>
  </w:style>
  <w:style w:type="paragraph" w:customStyle="1" w:styleId="4FBDC8924E1A4384AF032562E772CCAD">
    <w:name w:val="4FBDC8924E1A4384AF032562E772CCAD"/>
    <w:rsid w:val="002A3696"/>
  </w:style>
  <w:style w:type="paragraph" w:customStyle="1" w:styleId="43BFC16CA1994AB19E92ED779411B115">
    <w:name w:val="43BFC16CA1994AB19E92ED779411B115"/>
    <w:rsid w:val="002A3696"/>
  </w:style>
  <w:style w:type="paragraph" w:customStyle="1" w:styleId="EEEA80BC74BE4EA08ABDE2918A3C77F5">
    <w:name w:val="EEEA80BC74BE4EA08ABDE2918A3C77F5"/>
    <w:rsid w:val="002A3696"/>
  </w:style>
  <w:style w:type="paragraph" w:customStyle="1" w:styleId="D1F5834D1EA1458AB1D1176991D5BDC6">
    <w:name w:val="D1F5834D1EA1458AB1D1176991D5BDC6"/>
    <w:rsid w:val="002A3696"/>
  </w:style>
  <w:style w:type="paragraph" w:customStyle="1" w:styleId="0EE7E69887284F939C0596210A1A8DE0">
    <w:name w:val="0EE7E69887284F939C0596210A1A8DE0"/>
    <w:rsid w:val="002A3696"/>
  </w:style>
  <w:style w:type="paragraph" w:customStyle="1" w:styleId="E2C8B65F1E0B428A86B3A3798E3799C1">
    <w:name w:val="E2C8B65F1E0B428A86B3A3798E3799C1"/>
    <w:rsid w:val="002A3696"/>
  </w:style>
  <w:style w:type="paragraph" w:customStyle="1" w:styleId="C9D2009A58684D74BFBE1EE0E34A70A8">
    <w:name w:val="C9D2009A58684D74BFBE1EE0E34A70A8"/>
    <w:rsid w:val="002A3696"/>
  </w:style>
  <w:style w:type="paragraph" w:customStyle="1" w:styleId="112C1F671BC54466843B2D3315461E81">
    <w:name w:val="112C1F671BC54466843B2D3315461E81"/>
    <w:rsid w:val="002A3696"/>
  </w:style>
  <w:style w:type="paragraph" w:customStyle="1" w:styleId="6898686DEDDF44BAB8CC968BBE672763">
    <w:name w:val="6898686DEDDF44BAB8CC968BBE672763"/>
    <w:rsid w:val="002A3696"/>
  </w:style>
  <w:style w:type="paragraph" w:customStyle="1" w:styleId="1DD91B5CDE7A4C11840E7F35400C032E">
    <w:name w:val="1DD91B5CDE7A4C11840E7F35400C032E"/>
    <w:rsid w:val="002A3696"/>
  </w:style>
  <w:style w:type="paragraph" w:customStyle="1" w:styleId="5AD25F0F00BA4C10A33F1D2316DA616F">
    <w:name w:val="5AD25F0F00BA4C10A33F1D2316DA616F"/>
    <w:rsid w:val="002A3696"/>
  </w:style>
  <w:style w:type="paragraph" w:customStyle="1" w:styleId="5F508283D5FF414EBB4D7C5C2615255B">
    <w:name w:val="5F508283D5FF414EBB4D7C5C2615255B"/>
    <w:rsid w:val="002A3696"/>
  </w:style>
  <w:style w:type="paragraph" w:customStyle="1" w:styleId="3C4F7DC3E6A94DB9A4B6750D00F2EDE0">
    <w:name w:val="3C4F7DC3E6A94DB9A4B6750D00F2EDE0"/>
    <w:rsid w:val="002A3696"/>
  </w:style>
  <w:style w:type="paragraph" w:customStyle="1" w:styleId="B2DFCBCDBF344464A79F376E70558391">
    <w:name w:val="B2DFCBCDBF344464A79F376E70558391"/>
    <w:rsid w:val="002A3696"/>
  </w:style>
  <w:style w:type="paragraph" w:customStyle="1" w:styleId="E512C1D8C6034F3D969040B585647515">
    <w:name w:val="E512C1D8C6034F3D969040B585647515"/>
    <w:rsid w:val="002A3696"/>
  </w:style>
  <w:style w:type="paragraph" w:customStyle="1" w:styleId="3304BEF70AFE47D891E27908DBDAC2C8">
    <w:name w:val="3304BEF70AFE47D891E27908DBDAC2C8"/>
    <w:rsid w:val="002A3696"/>
  </w:style>
  <w:style w:type="paragraph" w:customStyle="1" w:styleId="3EED23C0679C4585B8670C13F47426BE">
    <w:name w:val="3EED23C0679C4585B8670C13F47426BE"/>
    <w:rsid w:val="00706629"/>
  </w:style>
  <w:style w:type="paragraph" w:customStyle="1" w:styleId="B2457754498A4199B431894053871795">
    <w:name w:val="B2457754498A4199B431894053871795"/>
    <w:rsid w:val="00706629"/>
  </w:style>
  <w:style w:type="paragraph" w:customStyle="1" w:styleId="BE03223883ED45218407BFEB23D18D94">
    <w:name w:val="BE03223883ED45218407BFEB23D18D94"/>
    <w:rsid w:val="00706629"/>
  </w:style>
  <w:style w:type="paragraph" w:customStyle="1" w:styleId="4FB1BA40137A4F2C9E368D840A0034E4">
    <w:name w:val="4FB1BA40137A4F2C9E368D840A0034E4"/>
    <w:rsid w:val="00706629"/>
  </w:style>
  <w:style w:type="paragraph" w:customStyle="1" w:styleId="E1AB20E6BF154FC193C1D1649A178EF4">
    <w:name w:val="E1AB20E6BF154FC193C1D1649A178EF4"/>
    <w:rsid w:val="00706629"/>
  </w:style>
  <w:style w:type="paragraph" w:customStyle="1" w:styleId="8D683D67ED114F5D810F18A545C43C72">
    <w:name w:val="8D683D67ED114F5D810F18A545C43C72"/>
    <w:rsid w:val="00706629"/>
  </w:style>
  <w:style w:type="paragraph" w:customStyle="1" w:styleId="2A224F3E25994C9582DA575BFE80192A">
    <w:name w:val="2A224F3E25994C9582DA575BFE80192A"/>
    <w:rsid w:val="00706629"/>
  </w:style>
  <w:style w:type="paragraph" w:customStyle="1" w:styleId="D75BF398E8844490A9F3A76184952C32">
    <w:name w:val="D75BF398E8844490A9F3A76184952C32"/>
    <w:rsid w:val="00706629"/>
  </w:style>
  <w:style w:type="paragraph" w:customStyle="1" w:styleId="3A6BDF278B354D55B472DFC209285135">
    <w:name w:val="3A6BDF278B354D55B472DFC209285135"/>
    <w:rsid w:val="00706629"/>
  </w:style>
  <w:style w:type="paragraph" w:customStyle="1" w:styleId="956E22980FFD4A53AF50F673D5F8C15B">
    <w:name w:val="956E22980FFD4A53AF50F673D5F8C15B"/>
    <w:rsid w:val="00706629"/>
  </w:style>
  <w:style w:type="paragraph" w:customStyle="1" w:styleId="72F6FCB452164B409AC577A35C9FC7AC">
    <w:name w:val="72F6FCB452164B409AC577A35C9FC7AC"/>
    <w:rsid w:val="00706629"/>
  </w:style>
  <w:style w:type="paragraph" w:customStyle="1" w:styleId="1BE51856152D47ED8FDDC431C13EED31">
    <w:name w:val="1BE51856152D47ED8FDDC431C13EED31"/>
    <w:rsid w:val="00706629"/>
  </w:style>
  <w:style w:type="paragraph" w:customStyle="1" w:styleId="EDCE4F4B11544375B0423032427168FF">
    <w:name w:val="EDCE4F4B11544375B0423032427168FF"/>
    <w:rsid w:val="00706629"/>
  </w:style>
  <w:style w:type="paragraph" w:customStyle="1" w:styleId="83696033FAEF47948C6A6F6C58E7C15C">
    <w:name w:val="83696033FAEF47948C6A6F6C58E7C15C"/>
    <w:rsid w:val="00706629"/>
  </w:style>
  <w:style w:type="paragraph" w:customStyle="1" w:styleId="011B41C2E3E74D63B3D6944773D6A3DF">
    <w:name w:val="011B41C2E3E74D63B3D6944773D6A3DF"/>
    <w:rsid w:val="00706629"/>
  </w:style>
  <w:style w:type="paragraph" w:customStyle="1" w:styleId="C1AC0816E15940B0AE099384EF86E974">
    <w:name w:val="C1AC0816E15940B0AE099384EF86E974"/>
    <w:rsid w:val="00706629"/>
  </w:style>
  <w:style w:type="paragraph" w:customStyle="1" w:styleId="8F5D5DC399D04174AC6AF72784F2BEFC">
    <w:name w:val="8F5D5DC399D04174AC6AF72784F2BEFC"/>
    <w:rsid w:val="00706629"/>
  </w:style>
  <w:style w:type="paragraph" w:customStyle="1" w:styleId="B1EBC07F1C654915AA220BADA90AECF2">
    <w:name w:val="B1EBC07F1C654915AA220BADA90AECF2"/>
    <w:rsid w:val="00706629"/>
  </w:style>
  <w:style w:type="paragraph" w:customStyle="1" w:styleId="DAE0A0231C1B40C4B4713E67C8351527">
    <w:name w:val="DAE0A0231C1B40C4B4713E67C8351527"/>
    <w:rsid w:val="008C771E"/>
  </w:style>
  <w:style w:type="paragraph" w:customStyle="1" w:styleId="601C6064C8D246D19E75944E32E11676">
    <w:name w:val="601C6064C8D246D19E75944E32E11676"/>
    <w:rsid w:val="008C771E"/>
  </w:style>
  <w:style w:type="paragraph" w:customStyle="1" w:styleId="F4EBA6C9B78E4D3099A62FCE395CE5B3">
    <w:name w:val="F4EBA6C9B78E4D3099A62FCE395CE5B3"/>
    <w:rsid w:val="008C771E"/>
  </w:style>
  <w:style w:type="paragraph" w:customStyle="1" w:styleId="EE074ED724274924A19565148C59C7F3">
    <w:name w:val="EE074ED724274924A19565148C59C7F3"/>
    <w:rsid w:val="008C771E"/>
  </w:style>
  <w:style w:type="paragraph" w:customStyle="1" w:styleId="45308D791D1D499A94536B485BC21933">
    <w:name w:val="45308D791D1D499A94536B485BC21933"/>
    <w:rsid w:val="008C771E"/>
  </w:style>
  <w:style w:type="paragraph" w:customStyle="1" w:styleId="59A254D3A8C541BD988642C566E727ED">
    <w:name w:val="59A254D3A8C541BD988642C566E727ED"/>
    <w:rsid w:val="008C771E"/>
  </w:style>
  <w:style w:type="paragraph" w:customStyle="1" w:styleId="70EE79ACE1304DF0808D594D80F5A225">
    <w:name w:val="70EE79ACE1304DF0808D594D80F5A225"/>
    <w:rsid w:val="008C771E"/>
  </w:style>
  <w:style w:type="paragraph" w:customStyle="1" w:styleId="1772FC6BDB534D70A37BCE2ADD54A931">
    <w:name w:val="1772FC6BDB534D70A37BCE2ADD54A931"/>
    <w:rsid w:val="008C771E"/>
  </w:style>
  <w:style w:type="paragraph" w:customStyle="1" w:styleId="3F2B59F5D7354D8BB1E97A724073E5AF">
    <w:name w:val="3F2B59F5D7354D8BB1E97A724073E5AF"/>
    <w:rsid w:val="008C771E"/>
  </w:style>
  <w:style w:type="paragraph" w:customStyle="1" w:styleId="6B0ABE1B04664E1897797470ED84F6BB">
    <w:name w:val="6B0ABE1B04664E1897797470ED84F6BB"/>
    <w:rsid w:val="008C771E"/>
  </w:style>
  <w:style w:type="paragraph" w:customStyle="1" w:styleId="34C4A16CB0084E15B358896FA4DACD3E">
    <w:name w:val="34C4A16CB0084E15B358896FA4DACD3E"/>
    <w:rsid w:val="008C771E"/>
  </w:style>
  <w:style w:type="paragraph" w:customStyle="1" w:styleId="1C486566F6EB46B5ABC1598F70235A21">
    <w:name w:val="1C486566F6EB46B5ABC1598F70235A21"/>
    <w:rsid w:val="008C771E"/>
  </w:style>
  <w:style w:type="paragraph" w:customStyle="1" w:styleId="D40CD03796554F5AB32AF698E420F75C">
    <w:name w:val="D40CD03796554F5AB32AF698E420F75C"/>
    <w:rsid w:val="008C771E"/>
  </w:style>
  <w:style w:type="paragraph" w:customStyle="1" w:styleId="F55D2D943E99422FA8260F2515DD7D73">
    <w:name w:val="F55D2D943E99422FA8260F2515DD7D73"/>
    <w:rsid w:val="008C771E"/>
  </w:style>
  <w:style w:type="paragraph" w:customStyle="1" w:styleId="B74BDDC5DE07416D8B50437EC76E1B13">
    <w:name w:val="B74BDDC5DE07416D8B50437EC76E1B13"/>
    <w:rsid w:val="008C771E"/>
  </w:style>
  <w:style w:type="paragraph" w:customStyle="1" w:styleId="7F81D454028144A1966620556F8DF040">
    <w:name w:val="7F81D454028144A1966620556F8DF040"/>
    <w:rsid w:val="008C771E"/>
  </w:style>
  <w:style w:type="paragraph" w:customStyle="1" w:styleId="2ADE2ABCB4EC41E8A6CA84C26ABE9251">
    <w:name w:val="2ADE2ABCB4EC41E8A6CA84C26ABE9251"/>
    <w:rsid w:val="008C771E"/>
  </w:style>
  <w:style w:type="paragraph" w:customStyle="1" w:styleId="80E9AA1037214B6AA7C2CB120D32B5FC">
    <w:name w:val="80E9AA1037214B6AA7C2CB120D32B5FC"/>
    <w:rsid w:val="008C771E"/>
  </w:style>
  <w:style w:type="paragraph" w:customStyle="1" w:styleId="AF531AF78BEE4433A5945BE8B96FDBD5">
    <w:name w:val="AF531AF78BEE4433A5945BE8B96FDBD5"/>
    <w:rsid w:val="008C771E"/>
  </w:style>
  <w:style w:type="paragraph" w:customStyle="1" w:styleId="7FBFF9F4BAE44F25AAAFDCF620E45BE3">
    <w:name w:val="7FBFF9F4BAE44F25AAAFDCF620E45BE3"/>
    <w:rsid w:val="008C771E"/>
  </w:style>
  <w:style w:type="paragraph" w:customStyle="1" w:styleId="970BAEA034C348E481772BD3487213BF">
    <w:name w:val="970BAEA034C348E481772BD3487213BF"/>
    <w:rsid w:val="008C771E"/>
  </w:style>
  <w:style w:type="paragraph" w:customStyle="1" w:styleId="2AFA2D662F114DF7AFB836F2E8465ED6">
    <w:name w:val="2AFA2D662F114DF7AFB836F2E8465ED6"/>
    <w:rsid w:val="008C771E"/>
  </w:style>
  <w:style w:type="paragraph" w:customStyle="1" w:styleId="598AED3D3FCD4BCCA6C8C1BE7AB7DD49">
    <w:name w:val="598AED3D3FCD4BCCA6C8C1BE7AB7DD49"/>
    <w:rsid w:val="008C771E"/>
  </w:style>
  <w:style w:type="paragraph" w:customStyle="1" w:styleId="7196A69680544B60A7454902B6DF1741">
    <w:name w:val="7196A69680544B60A7454902B6DF1741"/>
    <w:rsid w:val="008C771E"/>
  </w:style>
  <w:style w:type="paragraph" w:customStyle="1" w:styleId="EB955467E1BF4365A65D91986CCA2EDC">
    <w:name w:val="EB955467E1BF4365A65D91986CCA2EDC"/>
    <w:rsid w:val="008C771E"/>
  </w:style>
  <w:style w:type="paragraph" w:customStyle="1" w:styleId="8539C74A4D3443CCA786529E4B075BA5">
    <w:name w:val="8539C74A4D3443CCA786529E4B075BA5"/>
    <w:rsid w:val="008C771E"/>
  </w:style>
  <w:style w:type="paragraph" w:customStyle="1" w:styleId="E6F63832C1C140FDB3411231AF44E081">
    <w:name w:val="E6F63832C1C140FDB3411231AF44E081"/>
    <w:rsid w:val="008C771E"/>
  </w:style>
  <w:style w:type="paragraph" w:customStyle="1" w:styleId="C210DC9EA0CE48AB81726DCD9C55E0E6">
    <w:name w:val="C210DC9EA0CE48AB81726DCD9C55E0E6"/>
    <w:rsid w:val="008C771E"/>
  </w:style>
  <w:style w:type="paragraph" w:customStyle="1" w:styleId="BBA0A7BB54ED4036A618DB5928FDAAB0">
    <w:name w:val="BBA0A7BB54ED4036A618DB5928FDAAB0"/>
    <w:rsid w:val="008C771E"/>
  </w:style>
  <w:style w:type="paragraph" w:customStyle="1" w:styleId="FDCFC968ABD647CBA5DCC4B9B6DE59A0">
    <w:name w:val="FDCFC968ABD647CBA5DCC4B9B6DE59A0"/>
    <w:rsid w:val="008C771E"/>
  </w:style>
  <w:style w:type="paragraph" w:customStyle="1" w:styleId="F07A318E39BC4AFE8BAC109F98BE80AD">
    <w:name w:val="F07A318E39BC4AFE8BAC109F98BE80AD"/>
    <w:rsid w:val="008C771E"/>
  </w:style>
  <w:style w:type="paragraph" w:customStyle="1" w:styleId="3679F450B44948AF82990840431A654F">
    <w:name w:val="3679F450B44948AF82990840431A654F"/>
    <w:rsid w:val="008C771E"/>
  </w:style>
  <w:style w:type="paragraph" w:customStyle="1" w:styleId="A9E91EF56D1B411A943908D0B48DD5BB">
    <w:name w:val="A9E91EF56D1B411A943908D0B48DD5BB"/>
    <w:rsid w:val="008C771E"/>
  </w:style>
  <w:style w:type="paragraph" w:customStyle="1" w:styleId="43A16D478E634F8D8222E19CFBF8567D">
    <w:name w:val="43A16D478E634F8D8222E19CFBF8567D"/>
    <w:rsid w:val="008C771E"/>
  </w:style>
  <w:style w:type="paragraph" w:customStyle="1" w:styleId="8810692E8614404D950F2AAE1D6DBB1A">
    <w:name w:val="8810692E8614404D950F2AAE1D6DBB1A"/>
    <w:rsid w:val="008C771E"/>
  </w:style>
  <w:style w:type="paragraph" w:customStyle="1" w:styleId="0D54E2DCD044490387AC2D1D4E5E05BC">
    <w:name w:val="0D54E2DCD044490387AC2D1D4E5E05BC"/>
    <w:rsid w:val="008C771E"/>
  </w:style>
  <w:style w:type="paragraph" w:customStyle="1" w:styleId="A4B37353451C4133B62150297FFD1D52">
    <w:name w:val="A4B37353451C4133B62150297FFD1D52"/>
    <w:rsid w:val="008C771E"/>
  </w:style>
  <w:style w:type="paragraph" w:customStyle="1" w:styleId="504F752665E24400AECCBB063322C843">
    <w:name w:val="504F752665E24400AECCBB063322C843"/>
    <w:rsid w:val="008C771E"/>
  </w:style>
  <w:style w:type="paragraph" w:customStyle="1" w:styleId="E16928A3AEFB4462BDA112E709EA38BC">
    <w:name w:val="E16928A3AEFB4462BDA112E709EA38BC"/>
    <w:rsid w:val="008C771E"/>
  </w:style>
  <w:style w:type="paragraph" w:customStyle="1" w:styleId="E9313ABD38C7432CBC8B1729F7058B31">
    <w:name w:val="E9313ABD38C7432CBC8B1729F7058B31"/>
    <w:rsid w:val="008C771E"/>
  </w:style>
  <w:style w:type="paragraph" w:customStyle="1" w:styleId="5D68D74CDA3F4E5ABE928568A83AD470">
    <w:name w:val="5D68D74CDA3F4E5ABE928568A83AD470"/>
    <w:rsid w:val="008C771E"/>
  </w:style>
  <w:style w:type="paragraph" w:customStyle="1" w:styleId="90BB65574BCF4AF88A0731F2872CFABA">
    <w:name w:val="90BB65574BCF4AF88A0731F2872CFABA"/>
    <w:rsid w:val="008C771E"/>
  </w:style>
  <w:style w:type="paragraph" w:customStyle="1" w:styleId="A7047F866E3A40A8971C96A4D43BB9FC">
    <w:name w:val="A7047F866E3A40A8971C96A4D43BB9FC"/>
    <w:rsid w:val="008C771E"/>
  </w:style>
  <w:style w:type="paragraph" w:customStyle="1" w:styleId="FA1409C0EC284126BE689D2BB54F7EC1">
    <w:name w:val="FA1409C0EC284126BE689D2BB54F7EC1"/>
    <w:rsid w:val="008C771E"/>
  </w:style>
  <w:style w:type="paragraph" w:customStyle="1" w:styleId="59F4916F61B747CE81A145E66BA4462B">
    <w:name w:val="59F4916F61B747CE81A145E66BA4462B"/>
    <w:rsid w:val="008C771E"/>
  </w:style>
  <w:style w:type="paragraph" w:customStyle="1" w:styleId="A41273C311894C4FB9BF380CFE0B1F2E">
    <w:name w:val="A41273C311894C4FB9BF380CFE0B1F2E"/>
    <w:rsid w:val="008C771E"/>
  </w:style>
  <w:style w:type="paragraph" w:customStyle="1" w:styleId="3E43AB3BBACC41DFA0E81B65A3E9C854">
    <w:name w:val="3E43AB3BBACC41DFA0E81B65A3E9C854"/>
    <w:rsid w:val="008C771E"/>
  </w:style>
  <w:style w:type="paragraph" w:customStyle="1" w:styleId="651B9256C3D742D69A879DAD01B44846">
    <w:name w:val="651B9256C3D742D69A879DAD01B44846"/>
    <w:rsid w:val="008C771E"/>
  </w:style>
  <w:style w:type="paragraph" w:customStyle="1" w:styleId="29C3D6C3FD7D464CBAFDB33EC2E2666D">
    <w:name w:val="29C3D6C3FD7D464CBAFDB33EC2E2666D"/>
    <w:rsid w:val="008C771E"/>
  </w:style>
  <w:style w:type="paragraph" w:customStyle="1" w:styleId="E845AD272115465C84F024DA6681D7C4">
    <w:name w:val="E845AD272115465C84F024DA6681D7C4"/>
    <w:rsid w:val="008C771E"/>
  </w:style>
  <w:style w:type="paragraph" w:customStyle="1" w:styleId="B7A2BA5EA0794C1BBBD1D4311A614D6C">
    <w:name w:val="B7A2BA5EA0794C1BBBD1D4311A614D6C"/>
    <w:rsid w:val="008C771E"/>
  </w:style>
  <w:style w:type="paragraph" w:customStyle="1" w:styleId="E17BE0D716AF4E49A42770344E2FD72C">
    <w:name w:val="E17BE0D716AF4E49A42770344E2FD72C"/>
    <w:rsid w:val="008C771E"/>
  </w:style>
  <w:style w:type="paragraph" w:customStyle="1" w:styleId="CF63CDA7521E458484895EC19DFA949C">
    <w:name w:val="CF63CDA7521E458484895EC19DFA949C"/>
    <w:rsid w:val="008C771E"/>
  </w:style>
  <w:style w:type="paragraph" w:customStyle="1" w:styleId="30DC61E92D574D55B5AFE20218B8E08A">
    <w:name w:val="30DC61E92D574D55B5AFE20218B8E08A"/>
    <w:rsid w:val="008C771E"/>
  </w:style>
  <w:style w:type="paragraph" w:customStyle="1" w:styleId="8C4CEE6F590A4E689C74ED93718E3115">
    <w:name w:val="8C4CEE6F590A4E689C74ED93718E3115"/>
    <w:rsid w:val="008C771E"/>
  </w:style>
  <w:style w:type="paragraph" w:customStyle="1" w:styleId="6CD69C04EDB340CFB1D04445B7977AC2">
    <w:name w:val="6CD69C04EDB340CFB1D04445B7977AC2"/>
    <w:rsid w:val="008C771E"/>
  </w:style>
  <w:style w:type="paragraph" w:customStyle="1" w:styleId="BF1EBB3A6711475FA85745117CE3AB9A">
    <w:name w:val="BF1EBB3A6711475FA85745117CE3AB9A"/>
    <w:rsid w:val="008C771E"/>
  </w:style>
  <w:style w:type="paragraph" w:customStyle="1" w:styleId="26CDA66B64014721A4EE82226D9FB22F">
    <w:name w:val="26CDA66B64014721A4EE82226D9FB22F"/>
    <w:rsid w:val="008C771E"/>
  </w:style>
  <w:style w:type="paragraph" w:customStyle="1" w:styleId="6D7CEE5E289C45B5AAB35CAABD36103A">
    <w:name w:val="6D7CEE5E289C45B5AAB35CAABD36103A"/>
    <w:rsid w:val="008C771E"/>
  </w:style>
  <w:style w:type="paragraph" w:customStyle="1" w:styleId="06EE17CABA5249899B3346AEA21F76AC">
    <w:name w:val="06EE17CABA5249899B3346AEA21F76AC"/>
    <w:rsid w:val="008C771E"/>
  </w:style>
  <w:style w:type="paragraph" w:customStyle="1" w:styleId="29F8FB93E3BC471D8F1EDBA5D7AD5DDD">
    <w:name w:val="29F8FB93E3BC471D8F1EDBA5D7AD5DDD"/>
    <w:rsid w:val="008C771E"/>
  </w:style>
  <w:style w:type="paragraph" w:customStyle="1" w:styleId="9AD6D5FA186C4005A456FB5C1D0EAB2B">
    <w:name w:val="9AD6D5FA186C4005A456FB5C1D0EAB2B"/>
    <w:rsid w:val="008C771E"/>
  </w:style>
  <w:style w:type="paragraph" w:customStyle="1" w:styleId="7ECDB81A9B12401193166D36A7ACB146">
    <w:name w:val="7ECDB81A9B12401193166D36A7ACB146"/>
    <w:rsid w:val="008C771E"/>
  </w:style>
  <w:style w:type="paragraph" w:customStyle="1" w:styleId="309249BF222642E3853964FB5357349A">
    <w:name w:val="309249BF222642E3853964FB5357349A"/>
    <w:rsid w:val="008C771E"/>
  </w:style>
  <w:style w:type="paragraph" w:customStyle="1" w:styleId="C86A8A5154734FABB2FAB96D4180F4F0">
    <w:name w:val="C86A8A5154734FABB2FAB96D4180F4F0"/>
    <w:rsid w:val="008C771E"/>
  </w:style>
  <w:style w:type="paragraph" w:customStyle="1" w:styleId="3E6920A3E6C449DA964BE8556EAD486D">
    <w:name w:val="3E6920A3E6C449DA964BE8556EAD486D"/>
    <w:rsid w:val="008C771E"/>
  </w:style>
  <w:style w:type="paragraph" w:customStyle="1" w:styleId="73C51F9AC5434E70952AC043CC98251D">
    <w:name w:val="73C51F9AC5434E70952AC043CC98251D"/>
    <w:rsid w:val="008C771E"/>
  </w:style>
  <w:style w:type="paragraph" w:customStyle="1" w:styleId="5ABDC4DD42AE4235B50CE5B66B7584D7">
    <w:name w:val="5ABDC4DD42AE4235B50CE5B66B7584D7"/>
    <w:rsid w:val="008C771E"/>
  </w:style>
  <w:style w:type="paragraph" w:customStyle="1" w:styleId="2EDDC2BDABCC49B8BE2389022F8A2318">
    <w:name w:val="2EDDC2BDABCC49B8BE2389022F8A2318"/>
    <w:rsid w:val="008C771E"/>
  </w:style>
  <w:style w:type="paragraph" w:customStyle="1" w:styleId="6FE4BE6CD6B244598A1C6CB5666671BA">
    <w:name w:val="6FE4BE6CD6B244598A1C6CB5666671BA"/>
    <w:rsid w:val="008C771E"/>
  </w:style>
  <w:style w:type="paragraph" w:customStyle="1" w:styleId="3518D434B08F49D2A75F5F0D099B00B1">
    <w:name w:val="3518D434B08F49D2A75F5F0D099B00B1"/>
    <w:rsid w:val="008C771E"/>
  </w:style>
  <w:style w:type="paragraph" w:customStyle="1" w:styleId="9A800936ED154B229F9E333275347A92">
    <w:name w:val="9A800936ED154B229F9E333275347A92"/>
    <w:rsid w:val="008C771E"/>
  </w:style>
  <w:style w:type="paragraph" w:customStyle="1" w:styleId="BEE0F57861434AF1A0B77CABA0C17152">
    <w:name w:val="BEE0F57861434AF1A0B77CABA0C17152"/>
    <w:rsid w:val="008C771E"/>
  </w:style>
  <w:style w:type="paragraph" w:customStyle="1" w:styleId="C8D4632633204B598AB893C7638FCDD1">
    <w:name w:val="C8D4632633204B598AB893C7638FCDD1"/>
    <w:rsid w:val="008C771E"/>
  </w:style>
  <w:style w:type="paragraph" w:customStyle="1" w:styleId="B4A0B217E46443699A0B1DBDA5C46D37">
    <w:name w:val="B4A0B217E46443699A0B1DBDA5C46D37"/>
    <w:rsid w:val="008C771E"/>
  </w:style>
  <w:style w:type="paragraph" w:customStyle="1" w:styleId="AF11B06939824B64BC4001D17D78E1E6">
    <w:name w:val="AF11B06939824B64BC4001D17D78E1E6"/>
    <w:rsid w:val="008C771E"/>
  </w:style>
  <w:style w:type="paragraph" w:customStyle="1" w:styleId="1A19E7F2D2214526BA5C9B957AFC43E2">
    <w:name w:val="1A19E7F2D2214526BA5C9B957AFC43E2"/>
    <w:rsid w:val="008C771E"/>
  </w:style>
  <w:style w:type="paragraph" w:customStyle="1" w:styleId="EA58935AB4F34A56BCA4B2EAFBD4093A">
    <w:name w:val="EA58935AB4F34A56BCA4B2EAFBD4093A"/>
    <w:rsid w:val="008C771E"/>
  </w:style>
  <w:style w:type="paragraph" w:customStyle="1" w:styleId="1424DAE8001248E58B791CEDBDAF22AF">
    <w:name w:val="1424DAE8001248E58B791CEDBDAF22AF"/>
    <w:rsid w:val="008C771E"/>
  </w:style>
  <w:style w:type="paragraph" w:customStyle="1" w:styleId="7322B840963B4BEBB2D0570ADD5A51D6">
    <w:name w:val="7322B840963B4BEBB2D0570ADD5A51D6"/>
    <w:rsid w:val="008C771E"/>
  </w:style>
  <w:style w:type="paragraph" w:customStyle="1" w:styleId="D2AF07E54D154F83A5F7E9DF27719F90">
    <w:name w:val="D2AF07E54D154F83A5F7E9DF27719F90"/>
    <w:rsid w:val="008C771E"/>
  </w:style>
  <w:style w:type="paragraph" w:customStyle="1" w:styleId="4867D668D6EC476A86EC888CF4A13680">
    <w:name w:val="4867D668D6EC476A86EC888CF4A13680"/>
    <w:rsid w:val="008C771E"/>
  </w:style>
  <w:style w:type="paragraph" w:customStyle="1" w:styleId="C5DCDD3A2FC34E1893B2DE2FDE1F0509">
    <w:name w:val="C5DCDD3A2FC34E1893B2DE2FDE1F0509"/>
    <w:rsid w:val="008C771E"/>
  </w:style>
  <w:style w:type="paragraph" w:customStyle="1" w:styleId="7CCEF84A654E41FEA737C8CBCFAB464E">
    <w:name w:val="7CCEF84A654E41FEA737C8CBCFAB464E"/>
    <w:rsid w:val="008C771E"/>
  </w:style>
  <w:style w:type="paragraph" w:customStyle="1" w:styleId="698A261B927C46D484D17EC893D99FAD">
    <w:name w:val="698A261B927C46D484D17EC893D99FAD"/>
    <w:rsid w:val="008C771E"/>
  </w:style>
  <w:style w:type="paragraph" w:customStyle="1" w:styleId="F8E50D0D7E0F4FDCAB714FB6D96BCA32">
    <w:name w:val="F8E50D0D7E0F4FDCAB714FB6D96BCA32"/>
    <w:rsid w:val="008C771E"/>
  </w:style>
  <w:style w:type="paragraph" w:customStyle="1" w:styleId="C2D05209F64E4EFDA900ED4E6AD0ED1F">
    <w:name w:val="C2D05209F64E4EFDA900ED4E6AD0ED1F"/>
    <w:rsid w:val="008C771E"/>
  </w:style>
  <w:style w:type="paragraph" w:customStyle="1" w:styleId="1C71B20BBE284C37BE15AC286FEED6A9">
    <w:name w:val="1C71B20BBE284C37BE15AC286FEED6A9"/>
    <w:rsid w:val="008C771E"/>
  </w:style>
  <w:style w:type="paragraph" w:customStyle="1" w:styleId="79923849F04B4F8DBC94C42F6DF29A3E">
    <w:name w:val="79923849F04B4F8DBC94C42F6DF29A3E"/>
    <w:rsid w:val="008C771E"/>
  </w:style>
  <w:style w:type="paragraph" w:customStyle="1" w:styleId="418B811CFC41458B8764DDB1A45F633E">
    <w:name w:val="418B811CFC41458B8764DDB1A45F633E"/>
    <w:rsid w:val="008C771E"/>
  </w:style>
  <w:style w:type="paragraph" w:customStyle="1" w:styleId="E01B493E0FB34BEAB6D2F66B930D0D9A">
    <w:name w:val="E01B493E0FB34BEAB6D2F66B930D0D9A"/>
    <w:rsid w:val="008C771E"/>
  </w:style>
  <w:style w:type="paragraph" w:customStyle="1" w:styleId="3A11BD380C5545AEA3E3640957392BEE">
    <w:name w:val="3A11BD380C5545AEA3E3640957392BEE"/>
    <w:rsid w:val="008C771E"/>
  </w:style>
  <w:style w:type="paragraph" w:customStyle="1" w:styleId="D9AEFA8033404999B456FEDE05A34349">
    <w:name w:val="D9AEFA8033404999B456FEDE05A34349"/>
    <w:rsid w:val="008C771E"/>
  </w:style>
  <w:style w:type="paragraph" w:customStyle="1" w:styleId="B8690610843D4D389964E8DF8368325D">
    <w:name w:val="B8690610843D4D389964E8DF8368325D"/>
    <w:rsid w:val="008C771E"/>
  </w:style>
  <w:style w:type="paragraph" w:customStyle="1" w:styleId="F3AF9E49F1114A4592FB80E0686C176A">
    <w:name w:val="F3AF9E49F1114A4592FB80E0686C176A"/>
    <w:rsid w:val="008C771E"/>
  </w:style>
  <w:style w:type="paragraph" w:customStyle="1" w:styleId="541D9430756047F4A375F778F2CAA8F0">
    <w:name w:val="541D9430756047F4A375F778F2CAA8F0"/>
    <w:rsid w:val="008C771E"/>
  </w:style>
  <w:style w:type="paragraph" w:customStyle="1" w:styleId="2D4F7C4933A24DFFA420676323B7D50E">
    <w:name w:val="2D4F7C4933A24DFFA420676323B7D50E"/>
    <w:rsid w:val="008C771E"/>
  </w:style>
  <w:style w:type="paragraph" w:customStyle="1" w:styleId="1FD0B86D07624AB7BE0AC4ADE3E9B47E">
    <w:name w:val="1FD0B86D07624AB7BE0AC4ADE3E9B47E"/>
    <w:rsid w:val="008C771E"/>
  </w:style>
  <w:style w:type="paragraph" w:customStyle="1" w:styleId="C16FC9FF936D44C498C9ACA84C63601D">
    <w:name w:val="C16FC9FF936D44C498C9ACA84C63601D"/>
    <w:rsid w:val="008C771E"/>
  </w:style>
  <w:style w:type="paragraph" w:customStyle="1" w:styleId="BA6D7823468245739454F0A80B823EAB">
    <w:name w:val="BA6D7823468245739454F0A80B823EAB"/>
    <w:rsid w:val="008C771E"/>
  </w:style>
  <w:style w:type="paragraph" w:customStyle="1" w:styleId="797C09D2C8C147D59BD2DD893AFC864C">
    <w:name w:val="797C09D2C8C147D59BD2DD893AFC864C"/>
    <w:rsid w:val="008C771E"/>
  </w:style>
  <w:style w:type="paragraph" w:customStyle="1" w:styleId="B07648EF43F341659B765C302E12C22D">
    <w:name w:val="B07648EF43F341659B765C302E12C22D"/>
    <w:rsid w:val="008C771E"/>
  </w:style>
  <w:style w:type="paragraph" w:customStyle="1" w:styleId="7EF08276544447D29AA6C99DD3E4CF17">
    <w:name w:val="7EF08276544447D29AA6C99DD3E4CF17"/>
    <w:rsid w:val="008C771E"/>
  </w:style>
  <w:style w:type="paragraph" w:customStyle="1" w:styleId="587EBC3E0C1346C4AF65B4CF98ECD672">
    <w:name w:val="587EBC3E0C1346C4AF65B4CF98ECD672"/>
    <w:rsid w:val="008C771E"/>
  </w:style>
  <w:style w:type="paragraph" w:customStyle="1" w:styleId="D687A20EBFBE484A862EA0F49E2472ED">
    <w:name w:val="D687A20EBFBE484A862EA0F49E2472ED"/>
    <w:rsid w:val="008C771E"/>
  </w:style>
  <w:style w:type="paragraph" w:customStyle="1" w:styleId="3F9C37B2BE58413C815D178493BA044E">
    <w:name w:val="3F9C37B2BE58413C815D178493BA044E"/>
    <w:rsid w:val="008C771E"/>
  </w:style>
  <w:style w:type="paragraph" w:customStyle="1" w:styleId="D5C3AB7DD22B4F1880CCD0238DA35C4B">
    <w:name w:val="D5C3AB7DD22B4F1880CCD0238DA35C4B"/>
    <w:rsid w:val="008C771E"/>
  </w:style>
  <w:style w:type="paragraph" w:customStyle="1" w:styleId="1E43B80727A74ED686A302959CD51D17">
    <w:name w:val="1E43B80727A74ED686A302959CD51D17"/>
    <w:rsid w:val="008C771E"/>
  </w:style>
  <w:style w:type="paragraph" w:customStyle="1" w:styleId="A275E13A95414122ACAD1CBC848E4482">
    <w:name w:val="A275E13A95414122ACAD1CBC848E4482"/>
    <w:rsid w:val="008C771E"/>
  </w:style>
  <w:style w:type="paragraph" w:customStyle="1" w:styleId="CE6AA3F588364E5EA98C414E01392375">
    <w:name w:val="CE6AA3F588364E5EA98C414E01392375"/>
    <w:rsid w:val="008C771E"/>
  </w:style>
  <w:style w:type="paragraph" w:customStyle="1" w:styleId="0A0C6174B7E04A73AFB474953B679DCA">
    <w:name w:val="0A0C6174B7E04A73AFB474953B679DCA"/>
    <w:rsid w:val="008C771E"/>
  </w:style>
  <w:style w:type="paragraph" w:customStyle="1" w:styleId="80E087EF94C349F0A772CE60214595C6">
    <w:name w:val="80E087EF94C349F0A772CE60214595C6"/>
    <w:rsid w:val="008C771E"/>
  </w:style>
  <w:style w:type="paragraph" w:customStyle="1" w:styleId="35CF9F9FE0284EF3A0FC0018E3A14013">
    <w:name w:val="35CF9F9FE0284EF3A0FC0018E3A14013"/>
    <w:rsid w:val="008C771E"/>
  </w:style>
  <w:style w:type="paragraph" w:customStyle="1" w:styleId="D01BE60FA54C49B09C7168FCD4E605EA">
    <w:name w:val="D01BE60FA54C49B09C7168FCD4E605EA"/>
    <w:rsid w:val="008C771E"/>
  </w:style>
  <w:style w:type="paragraph" w:customStyle="1" w:styleId="A5BDDC46645F4C6990C1AAD22872CE4B">
    <w:name w:val="A5BDDC46645F4C6990C1AAD22872CE4B"/>
    <w:rsid w:val="008C771E"/>
  </w:style>
  <w:style w:type="paragraph" w:customStyle="1" w:styleId="56CB5C5174D842C1AAE2F1CF2C8E45AA">
    <w:name w:val="56CB5C5174D842C1AAE2F1CF2C8E45AA"/>
    <w:rsid w:val="008C771E"/>
  </w:style>
  <w:style w:type="paragraph" w:customStyle="1" w:styleId="E27E6BCCE2B040A2B38B0B0C22C1A00D">
    <w:name w:val="E27E6BCCE2B040A2B38B0B0C22C1A00D"/>
    <w:rsid w:val="008C771E"/>
  </w:style>
  <w:style w:type="paragraph" w:customStyle="1" w:styleId="0F8C16AA77174B36BDB86D1B59978B28">
    <w:name w:val="0F8C16AA77174B36BDB86D1B59978B28"/>
    <w:rsid w:val="008C771E"/>
  </w:style>
  <w:style w:type="paragraph" w:customStyle="1" w:styleId="61BB20839A0244B2B14CEAC525796E6E">
    <w:name w:val="61BB20839A0244B2B14CEAC525796E6E"/>
    <w:rsid w:val="008C771E"/>
  </w:style>
  <w:style w:type="paragraph" w:customStyle="1" w:styleId="DED378B5C557492B9F2E9F96F2362D1D">
    <w:name w:val="DED378B5C557492B9F2E9F96F2362D1D"/>
    <w:rsid w:val="008C771E"/>
  </w:style>
  <w:style w:type="paragraph" w:customStyle="1" w:styleId="D88D194F4A1E4FD397C6C5B731470AE1">
    <w:name w:val="D88D194F4A1E4FD397C6C5B731470AE1"/>
    <w:rsid w:val="008C771E"/>
  </w:style>
  <w:style w:type="paragraph" w:customStyle="1" w:styleId="07E0D66120DC4FE389C102CB41CD69D2">
    <w:name w:val="07E0D66120DC4FE389C102CB41CD69D2"/>
    <w:rsid w:val="008C771E"/>
  </w:style>
  <w:style w:type="paragraph" w:customStyle="1" w:styleId="67C2ED18AB454D14BD1C60E30DD4ED42">
    <w:name w:val="67C2ED18AB454D14BD1C60E30DD4ED42"/>
    <w:rsid w:val="008C771E"/>
  </w:style>
  <w:style w:type="paragraph" w:customStyle="1" w:styleId="E523F0EEC5A748BF85FE23582F1D2EB9">
    <w:name w:val="E523F0EEC5A748BF85FE23582F1D2EB9"/>
    <w:rsid w:val="008C771E"/>
  </w:style>
  <w:style w:type="paragraph" w:customStyle="1" w:styleId="AE8A15422B4B476B9E9754BDAB68E9F1">
    <w:name w:val="AE8A15422B4B476B9E9754BDAB68E9F1"/>
    <w:rsid w:val="008C771E"/>
  </w:style>
  <w:style w:type="paragraph" w:customStyle="1" w:styleId="5D7B2A47DA9C4E7283B632DBF4F86772">
    <w:name w:val="5D7B2A47DA9C4E7283B632DBF4F86772"/>
    <w:rsid w:val="008C771E"/>
  </w:style>
  <w:style w:type="paragraph" w:customStyle="1" w:styleId="974664781C2D4032822600AB4F1F60A0">
    <w:name w:val="974664781C2D4032822600AB4F1F60A0"/>
    <w:rsid w:val="008C771E"/>
  </w:style>
  <w:style w:type="paragraph" w:customStyle="1" w:styleId="6819671EA9DD460F8395421943824578">
    <w:name w:val="6819671EA9DD460F8395421943824578"/>
    <w:rsid w:val="008C771E"/>
  </w:style>
  <w:style w:type="paragraph" w:customStyle="1" w:styleId="45D27FCB960D4C80A59FE48E84D8733B">
    <w:name w:val="45D27FCB960D4C80A59FE48E84D8733B"/>
    <w:rsid w:val="008C771E"/>
  </w:style>
  <w:style w:type="paragraph" w:customStyle="1" w:styleId="EE543FCBFB5F48329D3FE97C3832C73A">
    <w:name w:val="EE543FCBFB5F48329D3FE97C3832C73A"/>
    <w:rsid w:val="008C771E"/>
  </w:style>
  <w:style w:type="paragraph" w:customStyle="1" w:styleId="5C6C153104D445FEB5A3B2BB23837831">
    <w:name w:val="5C6C153104D445FEB5A3B2BB23837831"/>
    <w:rsid w:val="008C771E"/>
  </w:style>
  <w:style w:type="paragraph" w:customStyle="1" w:styleId="A5E461E6500748C0AE77586334F2EBCC">
    <w:name w:val="A5E461E6500748C0AE77586334F2EBCC"/>
    <w:rsid w:val="008C771E"/>
  </w:style>
  <w:style w:type="paragraph" w:customStyle="1" w:styleId="471B0D18FB1A47258AFE580221F9E43D">
    <w:name w:val="471B0D18FB1A47258AFE580221F9E43D"/>
    <w:rsid w:val="008C771E"/>
  </w:style>
  <w:style w:type="paragraph" w:customStyle="1" w:styleId="2626B20AF8F1444EA952E31DA81F0FBB">
    <w:name w:val="2626B20AF8F1444EA952E31DA81F0FBB"/>
    <w:rsid w:val="008C771E"/>
  </w:style>
  <w:style w:type="paragraph" w:customStyle="1" w:styleId="2981CFEF5B824C4D8CAF1B1208093995">
    <w:name w:val="2981CFEF5B824C4D8CAF1B1208093995"/>
    <w:rsid w:val="008C771E"/>
  </w:style>
  <w:style w:type="paragraph" w:customStyle="1" w:styleId="FC12D49EDE3D4BECA367C3095B09353B">
    <w:name w:val="FC12D49EDE3D4BECA367C3095B09353B"/>
    <w:rsid w:val="008C771E"/>
  </w:style>
  <w:style w:type="paragraph" w:customStyle="1" w:styleId="9075210114C941C4874B2F535CC9C9C4">
    <w:name w:val="9075210114C941C4874B2F535CC9C9C4"/>
    <w:rsid w:val="008C771E"/>
  </w:style>
  <w:style w:type="paragraph" w:customStyle="1" w:styleId="310847FE92234DF8BD3B6BA90BC8B050">
    <w:name w:val="310847FE92234DF8BD3B6BA90BC8B050"/>
    <w:rsid w:val="008C771E"/>
  </w:style>
  <w:style w:type="paragraph" w:customStyle="1" w:styleId="04120D9887A2479B932ACD191480F1E3">
    <w:name w:val="04120D9887A2479B932ACD191480F1E3"/>
    <w:rsid w:val="008C771E"/>
  </w:style>
  <w:style w:type="paragraph" w:customStyle="1" w:styleId="32694B337BD64A658E43324EE5CDF664">
    <w:name w:val="32694B337BD64A658E43324EE5CDF664"/>
    <w:rsid w:val="008C771E"/>
  </w:style>
  <w:style w:type="paragraph" w:customStyle="1" w:styleId="9A05374BDA094593A31FB26E21E24919">
    <w:name w:val="9A05374BDA094593A31FB26E21E24919"/>
    <w:rsid w:val="008C771E"/>
  </w:style>
  <w:style w:type="paragraph" w:customStyle="1" w:styleId="11DBBEB6BD1449ED9ADACE90B8F53F1A">
    <w:name w:val="11DBBEB6BD1449ED9ADACE90B8F53F1A"/>
    <w:rsid w:val="008C771E"/>
  </w:style>
  <w:style w:type="paragraph" w:customStyle="1" w:styleId="467484C074D54FCAB54EE6C2D55CB9E7">
    <w:name w:val="467484C074D54FCAB54EE6C2D55CB9E7"/>
    <w:rsid w:val="008C771E"/>
  </w:style>
  <w:style w:type="paragraph" w:customStyle="1" w:styleId="AA8EE3D8F7B84A0595152E5D06F1EF1C">
    <w:name w:val="AA8EE3D8F7B84A0595152E5D06F1EF1C"/>
    <w:rsid w:val="008C771E"/>
  </w:style>
  <w:style w:type="paragraph" w:customStyle="1" w:styleId="CA80B3F90A584CA491495EB1FDD7AA60">
    <w:name w:val="CA80B3F90A584CA491495EB1FDD7AA60"/>
    <w:rsid w:val="008C771E"/>
  </w:style>
  <w:style w:type="paragraph" w:customStyle="1" w:styleId="08E0F94BF0FA4622832D4C2E672C2341">
    <w:name w:val="08E0F94BF0FA4622832D4C2E672C2341"/>
    <w:rsid w:val="008C771E"/>
  </w:style>
  <w:style w:type="paragraph" w:customStyle="1" w:styleId="AD7BF0333F69465DBD1EB651234E3C40">
    <w:name w:val="AD7BF0333F69465DBD1EB651234E3C40"/>
    <w:rsid w:val="008C771E"/>
  </w:style>
  <w:style w:type="paragraph" w:customStyle="1" w:styleId="ED16EFCC0E59498AAFE330795BABA97F">
    <w:name w:val="ED16EFCC0E59498AAFE330795BABA97F"/>
    <w:rsid w:val="008C771E"/>
  </w:style>
  <w:style w:type="paragraph" w:customStyle="1" w:styleId="7E99D573AD5E499FBB814F6FB934B218">
    <w:name w:val="7E99D573AD5E499FBB814F6FB934B218"/>
    <w:rsid w:val="008C771E"/>
  </w:style>
  <w:style w:type="paragraph" w:customStyle="1" w:styleId="F72CB9B5CB504BE78BEE27780110B679">
    <w:name w:val="F72CB9B5CB504BE78BEE27780110B679"/>
    <w:rsid w:val="008C771E"/>
  </w:style>
  <w:style w:type="paragraph" w:customStyle="1" w:styleId="530FE570400A40DA954D8453C7076170">
    <w:name w:val="530FE570400A40DA954D8453C7076170"/>
    <w:rsid w:val="008C771E"/>
  </w:style>
  <w:style w:type="paragraph" w:customStyle="1" w:styleId="6C1CD9F143AE41F9939EE5CE7BB91D1C">
    <w:name w:val="6C1CD9F143AE41F9939EE5CE7BB91D1C"/>
    <w:rsid w:val="008C771E"/>
  </w:style>
  <w:style w:type="paragraph" w:customStyle="1" w:styleId="991139446D474CAFBF9C3647CADAE32F">
    <w:name w:val="991139446D474CAFBF9C3647CADAE32F"/>
    <w:rsid w:val="008C771E"/>
  </w:style>
  <w:style w:type="paragraph" w:customStyle="1" w:styleId="80BF21FE480C430B854F8365386E61EE">
    <w:name w:val="80BF21FE480C430B854F8365386E61EE"/>
    <w:rsid w:val="008C771E"/>
  </w:style>
  <w:style w:type="paragraph" w:customStyle="1" w:styleId="1C77AAA2B0ED4C62824B5A3627DCF74B">
    <w:name w:val="1C77AAA2B0ED4C62824B5A3627DCF74B"/>
    <w:rsid w:val="008C771E"/>
  </w:style>
  <w:style w:type="paragraph" w:customStyle="1" w:styleId="EC89B8AA51394C9ABF79BAA4FB5BC88A">
    <w:name w:val="EC89B8AA51394C9ABF79BAA4FB5BC88A"/>
    <w:rsid w:val="008C771E"/>
  </w:style>
  <w:style w:type="paragraph" w:customStyle="1" w:styleId="2DAAB9A2673048F1B6A0BF5983EF27C1">
    <w:name w:val="2DAAB9A2673048F1B6A0BF5983EF27C1"/>
    <w:rsid w:val="008C771E"/>
  </w:style>
  <w:style w:type="paragraph" w:customStyle="1" w:styleId="9F6D0CCB5A694868A87E43C7D2CF9560">
    <w:name w:val="9F6D0CCB5A694868A87E43C7D2CF9560"/>
    <w:rsid w:val="008C771E"/>
  </w:style>
  <w:style w:type="paragraph" w:customStyle="1" w:styleId="9830F5C07E9646C383725809CFDC0AFF">
    <w:name w:val="9830F5C07E9646C383725809CFDC0AFF"/>
    <w:rsid w:val="008C771E"/>
  </w:style>
  <w:style w:type="paragraph" w:customStyle="1" w:styleId="DBD277F973BF4C0F875DF8E970DA8FCE">
    <w:name w:val="DBD277F973BF4C0F875DF8E970DA8FCE"/>
    <w:rsid w:val="008C771E"/>
  </w:style>
  <w:style w:type="paragraph" w:customStyle="1" w:styleId="1A58C33B1171475F898A3AFC5B7BCBBD">
    <w:name w:val="1A58C33B1171475F898A3AFC5B7BCBBD"/>
    <w:rsid w:val="008C771E"/>
  </w:style>
  <w:style w:type="paragraph" w:customStyle="1" w:styleId="2FB83374E75A46BE9C9A833F938DF059">
    <w:name w:val="2FB83374E75A46BE9C9A833F938DF059"/>
    <w:rsid w:val="008C771E"/>
  </w:style>
  <w:style w:type="paragraph" w:customStyle="1" w:styleId="FEFA78254CA64947A53B1EC473DF50DA">
    <w:name w:val="FEFA78254CA64947A53B1EC473DF50DA"/>
    <w:rsid w:val="008C771E"/>
  </w:style>
  <w:style w:type="paragraph" w:customStyle="1" w:styleId="5C00537949C44E4FA629731983C92AF8">
    <w:name w:val="5C00537949C44E4FA629731983C92AF8"/>
    <w:rsid w:val="008C771E"/>
  </w:style>
  <w:style w:type="paragraph" w:customStyle="1" w:styleId="1465E8D0664E4F669F6845F5E4F1046E">
    <w:name w:val="1465E8D0664E4F669F6845F5E4F1046E"/>
    <w:rsid w:val="008C771E"/>
  </w:style>
  <w:style w:type="paragraph" w:customStyle="1" w:styleId="7433925A304C452E8318394E71C20232">
    <w:name w:val="7433925A304C452E8318394E71C20232"/>
    <w:rsid w:val="008C771E"/>
  </w:style>
  <w:style w:type="paragraph" w:customStyle="1" w:styleId="802A5AE63B484EE29109F72AD38AC8B6">
    <w:name w:val="802A5AE63B484EE29109F72AD38AC8B6"/>
    <w:rsid w:val="008C771E"/>
  </w:style>
  <w:style w:type="paragraph" w:customStyle="1" w:styleId="9CF2CFBFAE8F4FE3BFCA4DA08AAF5472">
    <w:name w:val="9CF2CFBFAE8F4FE3BFCA4DA08AAF5472"/>
    <w:rsid w:val="008C771E"/>
  </w:style>
  <w:style w:type="paragraph" w:customStyle="1" w:styleId="BCA3EA87CF304A1A8D3B26608B5A70AA">
    <w:name w:val="BCA3EA87CF304A1A8D3B26608B5A70AA"/>
    <w:rsid w:val="008C771E"/>
  </w:style>
  <w:style w:type="paragraph" w:customStyle="1" w:styleId="E7EDDE02E2E44AEE85D74C14FF613DC0">
    <w:name w:val="E7EDDE02E2E44AEE85D74C14FF613DC0"/>
    <w:rsid w:val="008C771E"/>
  </w:style>
  <w:style w:type="paragraph" w:customStyle="1" w:styleId="AA8A0F39A5D74711B792EC30E798A72E">
    <w:name w:val="AA8A0F39A5D74711B792EC30E798A72E"/>
    <w:rsid w:val="008C771E"/>
  </w:style>
  <w:style w:type="paragraph" w:customStyle="1" w:styleId="93864E1EB962477ABA7FDB1BBB115B1B">
    <w:name w:val="93864E1EB962477ABA7FDB1BBB115B1B"/>
    <w:rsid w:val="008C771E"/>
  </w:style>
  <w:style w:type="paragraph" w:customStyle="1" w:styleId="159E671EE0BB4730A3669893C3A3D476">
    <w:name w:val="159E671EE0BB4730A3669893C3A3D476"/>
    <w:rsid w:val="008C771E"/>
  </w:style>
  <w:style w:type="paragraph" w:customStyle="1" w:styleId="E87D3F8DE741494086DB23C80ADC5878">
    <w:name w:val="E87D3F8DE741494086DB23C80ADC5878"/>
    <w:rsid w:val="008C771E"/>
  </w:style>
  <w:style w:type="paragraph" w:customStyle="1" w:styleId="B01CEBC10DE84106BA54EAD54CE5225C">
    <w:name w:val="B01CEBC10DE84106BA54EAD54CE5225C"/>
    <w:rsid w:val="008C771E"/>
  </w:style>
  <w:style w:type="paragraph" w:customStyle="1" w:styleId="55DEE08E0DA34DD69CC865058F8BD0D5">
    <w:name w:val="55DEE08E0DA34DD69CC865058F8BD0D5"/>
    <w:rsid w:val="008C771E"/>
  </w:style>
  <w:style w:type="paragraph" w:customStyle="1" w:styleId="30264E864A98466097AABB0BA92F8CF1">
    <w:name w:val="30264E864A98466097AABB0BA92F8CF1"/>
    <w:rsid w:val="008C771E"/>
  </w:style>
  <w:style w:type="paragraph" w:customStyle="1" w:styleId="5E34FBBB86EC4381ABE40CAE6884771E">
    <w:name w:val="5E34FBBB86EC4381ABE40CAE6884771E"/>
    <w:rsid w:val="008C771E"/>
  </w:style>
  <w:style w:type="paragraph" w:customStyle="1" w:styleId="D1DB0B944B8E4165B8F0ECA6D1E95FC0">
    <w:name w:val="D1DB0B944B8E4165B8F0ECA6D1E95FC0"/>
    <w:rsid w:val="008C771E"/>
  </w:style>
  <w:style w:type="paragraph" w:customStyle="1" w:styleId="66E8261740264314B6A2F325A1917FC4">
    <w:name w:val="66E8261740264314B6A2F325A1917FC4"/>
    <w:rsid w:val="008C771E"/>
  </w:style>
  <w:style w:type="paragraph" w:customStyle="1" w:styleId="1EC4F0D9813648F0AEF51A138FF87E1A">
    <w:name w:val="1EC4F0D9813648F0AEF51A138FF87E1A"/>
    <w:rsid w:val="008C771E"/>
  </w:style>
  <w:style w:type="paragraph" w:customStyle="1" w:styleId="F4B36C2616694153AFD9F4A11BEB6262">
    <w:name w:val="F4B36C2616694153AFD9F4A11BEB6262"/>
    <w:rsid w:val="008C771E"/>
  </w:style>
  <w:style w:type="paragraph" w:customStyle="1" w:styleId="A889FA558A25442BB3E1E3FAC5821B0F">
    <w:name w:val="A889FA558A25442BB3E1E3FAC5821B0F"/>
    <w:rsid w:val="008C771E"/>
  </w:style>
  <w:style w:type="paragraph" w:customStyle="1" w:styleId="3A4FDAAA3E6D4ED0AC8F3260B2589B1C">
    <w:name w:val="3A4FDAAA3E6D4ED0AC8F3260B2589B1C"/>
    <w:rsid w:val="008C771E"/>
  </w:style>
  <w:style w:type="paragraph" w:customStyle="1" w:styleId="638597B85AB04992A931AE7C0390BE35">
    <w:name w:val="638597B85AB04992A931AE7C0390BE35"/>
    <w:rsid w:val="008C771E"/>
  </w:style>
  <w:style w:type="paragraph" w:customStyle="1" w:styleId="7436B56E3D854543B9EABA05FA2B7DAE">
    <w:name w:val="7436B56E3D854543B9EABA05FA2B7DAE"/>
    <w:rsid w:val="008C771E"/>
  </w:style>
  <w:style w:type="paragraph" w:customStyle="1" w:styleId="25FA7526EC9F4887A13B7A57CCE6FCD8">
    <w:name w:val="25FA7526EC9F4887A13B7A57CCE6FCD8"/>
    <w:rsid w:val="008C771E"/>
  </w:style>
  <w:style w:type="paragraph" w:customStyle="1" w:styleId="871DFD5803E841C28A6A4C9D2643FD85">
    <w:name w:val="871DFD5803E841C28A6A4C9D2643FD85"/>
    <w:rsid w:val="008C771E"/>
  </w:style>
  <w:style w:type="paragraph" w:customStyle="1" w:styleId="22BC31F3C7E2410483FDC953C852F13B">
    <w:name w:val="22BC31F3C7E2410483FDC953C852F13B"/>
    <w:rsid w:val="008C771E"/>
  </w:style>
  <w:style w:type="paragraph" w:customStyle="1" w:styleId="901FD684EFE24247B8D6B41DF14F33D9">
    <w:name w:val="901FD684EFE24247B8D6B41DF14F33D9"/>
    <w:rsid w:val="008C771E"/>
  </w:style>
  <w:style w:type="paragraph" w:customStyle="1" w:styleId="BF327727790E430B8740842133653CC0">
    <w:name w:val="BF327727790E430B8740842133653CC0"/>
    <w:rsid w:val="008C771E"/>
  </w:style>
  <w:style w:type="paragraph" w:customStyle="1" w:styleId="32258A6464F04CB09FE1CE7A86DE9B26">
    <w:name w:val="32258A6464F04CB09FE1CE7A86DE9B26"/>
    <w:rsid w:val="008C771E"/>
  </w:style>
  <w:style w:type="paragraph" w:customStyle="1" w:styleId="28D386AD2A8146F589BA6144D1A8F013">
    <w:name w:val="28D386AD2A8146F589BA6144D1A8F013"/>
    <w:rsid w:val="008C771E"/>
  </w:style>
  <w:style w:type="paragraph" w:customStyle="1" w:styleId="7EFDB76A83E44D10B3E0B2A03E287616">
    <w:name w:val="7EFDB76A83E44D10B3E0B2A03E287616"/>
    <w:rsid w:val="008C771E"/>
  </w:style>
  <w:style w:type="paragraph" w:customStyle="1" w:styleId="AE0074143586412490D5B4D1C6A4FAA6">
    <w:name w:val="AE0074143586412490D5B4D1C6A4FAA6"/>
    <w:rsid w:val="008C771E"/>
  </w:style>
  <w:style w:type="paragraph" w:customStyle="1" w:styleId="12FC8556EB984AF5A8E1756C74D16CF9">
    <w:name w:val="12FC8556EB984AF5A8E1756C74D16CF9"/>
    <w:rsid w:val="008C771E"/>
  </w:style>
  <w:style w:type="paragraph" w:customStyle="1" w:styleId="5C3CC455B2BB43678D88E6F0EDA075FF">
    <w:name w:val="5C3CC455B2BB43678D88E6F0EDA075FF"/>
    <w:rsid w:val="008C771E"/>
  </w:style>
  <w:style w:type="paragraph" w:customStyle="1" w:styleId="607D7EA061E244E08BDEF65A7C994AF2">
    <w:name w:val="607D7EA061E244E08BDEF65A7C994AF2"/>
    <w:rsid w:val="008C771E"/>
  </w:style>
  <w:style w:type="paragraph" w:customStyle="1" w:styleId="05C87F962AFB4DF19D0C7C7CF17EEDBF">
    <w:name w:val="05C87F962AFB4DF19D0C7C7CF17EEDBF"/>
    <w:rsid w:val="008C771E"/>
  </w:style>
  <w:style w:type="paragraph" w:customStyle="1" w:styleId="6A1F8E05B81140BA866AB25CDAC3D144">
    <w:name w:val="6A1F8E05B81140BA866AB25CDAC3D144"/>
    <w:rsid w:val="008C771E"/>
  </w:style>
  <w:style w:type="paragraph" w:customStyle="1" w:styleId="57765AD640E24F528F7CED3328C81139">
    <w:name w:val="57765AD640E24F528F7CED3328C81139"/>
    <w:rsid w:val="008C771E"/>
  </w:style>
  <w:style w:type="paragraph" w:customStyle="1" w:styleId="DFE9EF980411452C8C547815BF078F88">
    <w:name w:val="DFE9EF980411452C8C547815BF078F88"/>
    <w:rsid w:val="008C771E"/>
  </w:style>
  <w:style w:type="paragraph" w:customStyle="1" w:styleId="DDD86EBAA6FB4A998BD658ECDEDF572F">
    <w:name w:val="DDD86EBAA6FB4A998BD658ECDEDF572F"/>
    <w:rsid w:val="008C771E"/>
  </w:style>
  <w:style w:type="paragraph" w:customStyle="1" w:styleId="E464F91BF46E4F0FACDC5F7222FC6CB7">
    <w:name w:val="E464F91BF46E4F0FACDC5F7222FC6CB7"/>
    <w:rsid w:val="008C771E"/>
  </w:style>
  <w:style w:type="paragraph" w:customStyle="1" w:styleId="0E6D1454E2B643C3AED2AC38F4E77D53">
    <w:name w:val="0E6D1454E2B643C3AED2AC38F4E77D53"/>
    <w:rsid w:val="008C771E"/>
  </w:style>
  <w:style w:type="paragraph" w:customStyle="1" w:styleId="AE8B72B15F1C4D7C9CE3BCEFE87B2CDE">
    <w:name w:val="AE8B72B15F1C4D7C9CE3BCEFE87B2CDE"/>
    <w:rsid w:val="008C771E"/>
  </w:style>
  <w:style w:type="paragraph" w:customStyle="1" w:styleId="E1613B0214344AD2A00C5E9F59079ACF">
    <w:name w:val="E1613B0214344AD2A00C5E9F59079ACF"/>
    <w:rsid w:val="008C771E"/>
  </w:style>
  <w:style w:type="paragraph" w:customStyle="1" w:styleId="9917C7CC39014BFA934E7957FD95CB8C">
    <w:name w:val="9917C7CC39014BFA934E7957FD95CB8C"/>
    <w:rsid w:val="008C771E"/>
  </w:style>
  <w:style w:type="paragraph" w:customStyle="1" w:styleId="869834B89589499BB8634DEF7DE28E6F">
    <w:name w:val="869834B89589499BB8634DEF7DE28E6F"/>
    <w:rsid w:val="008C771E"/>
  </w:style>
  <w:style w:type="paragraph" w:customStyle="1" w:styleId="7F3D02187BCD4F7481FFB71A247591AD">
    <w:name w:val="7F3D02187BCD4F7481FFB71A247591AD"/>
    <w:rsid w:val="008C771E"/>
  </w:style>
  <w:style w:type="paragraph" w:customStyle="1" w:styleId="2DF9758957E04566AE7A8A8F65810E80">
    <w:name w:val="2DF9758957E04566AE7A8A8F65810E80"/>
    <w:rsid w:val="008C771E"/>
  </w:style>
  <w:style w:type="paragraph" w:customStyle="1" w:styleId="2F0C2C764C5B43039C086987A60FA846">
    <w:name w:val="2F0C2C764C5B43039C086987A60FA846"/>
    <w:rsid w:val="008C771E"/>
  </w:style>
  <w:style w:type="paragraph" w:customStyle="1" w:styleId="240F67DC49904E1AB52B8001C69BEC88">
    <w:name w:val="240F67DC49904E1AB52B8001C69BEC88"/>
    <w:rsid w:val="008C771E"/>
  </w:style>
  <w:style w:type="paragraph" w:customStyle="1" w:styleId="7C0F2FE8C7EF4649BE07C7879B74DC48">
    <w:name w:val="7C0F2FE8C7EF4649BE07C7879B74DC48"/>
    <w:rsid w:val="008C771E"/>
  </w:style>
  <w:style w:type="paragraph" w:customStyle="1" w:styleId="75BD6295943B4E86B7F65F34318EA6A2">
    <w:name w:val="75BD6295943B4E86B7F65F34318EA6A2"/>
    <w:rsid w:val="008C771E"/>
  </w:style>
  <w:style w:type="paragraph" w:customStyle="1" w:styleId="A1DE04544BEF43D0B402B82AC7925163">
    <w:name w:val="A1DE04544BEF43D0B402B82AC7925163"/>
    <w:rsid w:val="008C771E"/>
  </w:style>
  <w:style w:type="paragraph" w:customStyle="1" w:styleId="73C5A08A7B464A3D9CBAE8E244E9B55D">
    <w:name w:val="73C5A08A7B464A3D9CBAE8E244E9B55D"/>
    <w:rsid w:val="008C771E"/>
  </w:style>
  <w:style w:type="paragraph" w:customStyle="1" w:styleId="8095BF158356484AA89D27207E1AA798">
    <w:name w:val="8095BF158356484AA89D27207E1AA798"/>
    <w:rsid w:val="008C771E"/>
  </w:style>
  <w:style w:type="paragraph" w:customStyle="1" w:styleId="EC5EB74FAE2F4EF2BA3C7D7B36A6B210">
    <w:name w:val="EC5EB74FAE2F4EF2BA3C7D7B36A6B210"/>
    <w:rsid w:val="008C771E"/>
  </w:style>
  <w:style w:type="paragraph" w:customStyle="1" w:styleId="A202518695974EA8939C90113F05788D">
    <w:name w:val="A202518695974EA8939C90113F05788D"/>
    <w:rsid w:val="008C771E"/>
  </w:style>
  <w:style w:type="paragraph" w:customStyle="1" w:styleId="20C2D8E2C8644B3B89A0C8B7238C601A">
    <w:name w:val="20C2D8E2C8644B3B89A0C8B7238C601A"/>
    <w:rsid w:val="008C771E"/>
  </w:style>
  <w:style w:type="paragraph" w:customStyle="1" w:styleId="6AB4A096308047E99F650EC8BB184074">
    <w:name w:val="6AB4A096308047E99F650EC8BB184074"/>
    <w:rsid w:val="008C771E"/>
  </w:style>
  <w:style w:type="paragraph" w:customStyle="1" w:styleId="E12859B36F9445C78351272F6FB172D5">
    <w:name w:val="E12859B36F9445C78351272F6FB172D5"/>
    <w:rsid w:val="008C771E"/>
  </w:style>
  <w:style w:type="paragraph" w:customStyle="1" w:styleId="DEC5DD8B03254DCE92BA74E9C89072E3">
    <w:name w:val="DEC5DD8B03254DCE92BA74E9C89072E3"/>
    <w:rsid w:val="008C771E"/>
  </w:style>
  <w:style w:type="paragraph" w:customStyle="1" w:styleId="8DDD348038C741178250534866703A9E">
    <w:name w:val="8DDD348038C741178250534866703A9E"/>
    <w:rsid w:val="008C771E"/>
  </w:style>
  <w:style w:type="paragraph" w:customStyle="1" w:styleId="6C7C5E3181374A0491D66CE11612F2B9">
    <w:name w:val="6C7C5E3181374A0491D66CE11612F2B9"/>
    <w:rsid w:val="008C771E"/>
  </w:style>
  <w:style w:type="paragraph" w:customStyle="1" w:styleId="558D9B0EF9FA46B9B248C1BF8AD12000">
    <w:name w:val="558D9B0EF9FA46B9B248C1BF8AD12000"/>
    <w:rsid w:val="008C771E"/>
  </w:style>
  <w:style w:type="paragraph" w:customStyle="1" w:styleId="44B956118B304A91A24708DCCD89464B">
    <w:name w:val="44B956118B304A91A24708DCCD89464B"/>
    <w:rsid w:val="008C771E"/>
  </w:style>
  <w:style w:type="paragraph" w:customStyle="1" w:styleId="AE480EFFB3864F8EA1250942A71B7E73">
    <w:name w:val="AE480EFFB3864F8EA1250942A71B7E73"/>
    <w:rsid w:val="008C771E"/>
  </w:style>
  <w:style w:type="paragraph" w:customStyle="1" w:styleId="E33ECB0D427E4FEB890B33C7167ED1D3">
    <w:name w:val="E33ECB0D427E4FEB890B33C7167ED1D3"/>
    <w:rsid w:val="008C771E"/>
  </w:style>
  <w:style w:type="paragraph" w:customStyle="1" w:styleId="0B6F687832614ABD8B9671F83FAE70B1">
    <w:name w:val="0B6F687832614ABD8B9671F83FAE70B1"/>
    <w:rsid w:val="008C771E"/>
  </w:style>
  <w:style w:type="paragraph" w:customStyle="1" w:styleId="79DC6026012B483FA5CA8528BDD073E9">
    <w:name w:val="79DC6026012B483FA5CA8528BDD073E9"/>
    <w:rsid w:val="008C771E"/>
  </w:style>
  <w:style w:type="paragraph" w:customStyle="1" w:styleId="BA5AD92FC40949159632CDFFABB2BD65">
    <w:name w:val="BA5AD92FC40949159632CDFFABB2BD65"/>
    <w:rsid w:val="008C771E"/>
  </w:style>
  <w:style w:type="paragraph" w:customStyle="1" w:styleId="E0280D52A3004D99A1D3BD4F9EC210AF">
    <w:name w:val="E0280D52A3004D99A1D3BD4F9EC210AF"/>
    <w:rsid w:val="008C771E"/>
  </w:style>
  <w:style w:type="paragraph" w:customStyle="1" w:styleId="C62B44757A7E4F8FB5FAD7A020C4B3CE">
    <w:name w:val="C62B44757A7E4F8FB5FAD7A020C4B3CE"/>
    <w:rsid w:val="008C771E"/>
  </w:style>
  <w:style w:type="paragraph" w:customStyle="1" w:styleId="8F9ABC1DBE0848838A58874146D09A6D">
    <w:name w:val="8F9ABC1DBE0848838A58874146D09A6D"/>
    <w:rsid w:val="008C771E"/>
  </w:style>
  <w:style w:type="paragraph" w:customStyle="1" w:styleId="754EDDFFCF944A81AED6DEC07AD3A457">
    <w:name w:val="754EDDFFCF944A81AED6DEC07AD3A457"/>
    <w:rsid w:val="008C771E"/>
  </w:style>
  <w:style w:type="paragraph" w:customStyle="1" w:styleId="D389DA0C935F498BBBF5F8B68CD41E61">
    <w:name w:val="D389DA0C935F498BBBF5F8B68CD41E61"/>
    <w:rsid w:val="008C771E"/>
  </w:style>
  <w:style w:type="paragraph" w:customStyle="1" w:styleId="6570D35FB648462D82DCDB59806588C0">
    <w:name w:val="6570D35FB648462D82DCDB59806588C0"/>
    <w:rsid w:val="008C771E"/>
  </w:style>
  <w:style w:type="paragraph" w:customStyle="1" w:styleId="E87677F797DD4CC9857BA1983D1DF22B">
    <w:name w:val="E87677F797DD4CC9857BA1983D1DF22B"/>
    <w:rsid w:val="008C771E"/>
  </w:style>
  <w:style w:type="paragraph" w:customStyle="1" w:styleId="685742C4D9D846E3ADB64E85A89D3577">
    <w:name w:val="685742C4D9D846E3ADB64E85A89D3577"/>
    <w:rsid w:val="008C771E"/>
  </w:style>
  <w:style w:type="paragraph" w:customStyle="1" w:styleId="8B040249990B47EC96BD9B28C78A98E4">
    <w:name w:val="8B040249990B47EC96BD9B28C78A98E4"/>
    <w:rsid w:val="008C771E"/>
  </w:style>
  <w:style w:type="paragraph" w:customStyle="1" w:styleId="AE326F65C72044C69F80FB70F9EABF20">
    <w:name w:val="AE326F65C72044C69F80FB70F9EABF20"/>
    <w:rsid w:val="008C771E"/>
  </w:style>
  <w:style w:type="paragraph" w:customStyle="1" w:styleId="E1C5B3CD77504A18A7841AED3947F334">
    <w:name w:val="E1C5B3CD77504A18A7841AED3947F334"/>
    <w:rsid w:val="008C771E"/>
  </w:style>
  <w:style w:type="paragraph" w:customStyle="1" w:styleId="3ACF420234924C28BB86BE4993DADF7F">
    <w:name w:val="3ACF420234924C28BB86BE4993DADF7F"/>
    <w:rsid w:val="008C771E"/>
  </w:style>
  <w:style w:type="paragraph" w:customStyle="1" w:styleId="E2AAF3427F784675A9EB754449D675DD">
    <w:name w:val="E2AAF3427F784675A9EB754449D675DD"/>
    <w:rsid w:val="008C771E"/>
  </w:style>
  <w:style w:type="paragraph" w:customStyle="1" w:styleId="4D7089F480B148EFAD01D62518A0FE81">
    <w:name w:val="4D7089F480B148EFAD01D62518A0FE81"/>
    <w:rsid w:val="008C771E"/>
  </w:style>
  <w:style w:type="paragraph" w:customStyle="1" w:styleId="430B76E9A5DF4C9B8E8021C4371974E3">
    <w:name w:val="430B76E9A5DF4C9B8E8021C4371974E3"/>
    <w:rsid w:val="008C771E"/>
  </w:style>
  <w:style w:type="paragraph" w:customStyle="1" w:styleId="8BC35E8212714D10970D7B999ABB0C26">
    <w:name w:val="8BC35E8212714D10970D7B999ABB0C26"/>
    <w:rsid w:val="008C771E"/>
  </w:style>
  <w:style w:type="paragraph" w:customStyle="1" w:styleId="9DF0854CABA34FA3972F45E2BE1CDDE8">
    <w:name w:val="9DF0854CABA34FA3972F45E2BE1CDDE8"/>
    <w:rsid w:val="008C771E"/>
  </w:style>
  <w:style w:type="paragraph" w:customStyle="1" w:styleId="0B26A8CAE1884017907C12FF95CAA3A4">
    <w:name w:val="0B26A8CAE1884017907C12FF95CAA3A4"/>
    <w:rsid w:val="008C771E"/>
  </w:style>
  <w:style w:type="paragraph" w:customStyle="1" w:styleId="47ED6DCFCBA844CA87947C4002C514CB">
    <w:name w:val="47ED6DCFCBA844CA87947C4002C514CB"/>
    <w:rsid w:val="008C771E"/>
  </w:style>
  <w:style w:type="paragraph" w:customStyle="1" w:styleId="57B5B7CE91094BFC9BE35F034E09017B">
    <w:name w:val="57B5B7CE91094BFC9BE35F034E09017B"/>
    <w:rsid w:val="008C771E"/>
  </w:style>
  <w:style w:type="paragraph" w:customStyle="1" w:styleId="304AB555FA8E475194CC0F9237262666">
    <w:name w:val="304AB555FA8E475194CC0F9237262666"/>
    <w:rsid w:val="008C771E"/>
  </w:style>
  <w:style w:type="paragraph" w:customStyle="1" w:styleId="38AA9326820B449EB640CB71F05B5678">
    <w:name w:val="38AA9326820B449EB640CB71F05B5678"/>
    <w:rsid w:val="008C771E"/>
  </w:style>
  <w:style w:type="paragraph" w:customStyle="1" w:styleId="BCB651C65E7F4ED4A439870530881262">
    <w:name w:val="BCB651C65E7F4ED4A439870530881262"/>
    <w:rsid w:val="008C771E"/>
  </w:style>
  <w:style w:type="paragraph" w:customStyle="1" w:styleId="97308B3D6F434239B218F65FD04F6A64">
    <w:name w:val="97308B3D6F434239B218F65FD04F6A64"/>
    <w:rsid w:val="008C771E"/>
  </w:style>
  <w:style w:type="paragraph" w:customStyle="1" w:styleId="A80809BCBE3146A1BCB92A2D2158F60C">
    <w:name w:val="A80809BCBE3146A1BCB92A2D2158F60C"/>
    <w:rsid w:val="008C771E"/>
  </w:style>
  <w:style w:type="paragraph" w:customStyle="1" w:styleId="CCD5568A3D8843DF879F98726FDE95C0">
    <w:name w:val="CCD5568A3D8843DF879F98726FDE95C0"/>
    <w:rsid w:val="008C771E"/>
  </w:style>
  <w:style w:type="paragraph" w:customStyle="1" w:styleId="DCF5B735C25A4462B9CEC0E0A7539A41">
    <w:name w:val="DCF5B735C25A4462B9CEC0E0A7539A41"/>
    <w:rsid w:val="008C771E"/>
  </w:style>
  <w:style w:type="paragraph" w:customStyle="1" w:styleId="2F43F1E1C5384A47AAF0CE0FE459A02B">
    <w:name w:val="2F43F1E1C5384A47AAF0CE0FE459A02B"/>
    <w:rsid w:val="008C771E"/>
  </w:style>
  <w:style w:type="paragraph" w:customStyle="1" w:styleId="BAA2EACFC08D406884AFA1C3F242F4D6">
    <w:name w:val="BAA2EACFC08D406884AFA1C3F242F4D6"/>
    <w:rsid w:val="008C771E"/>
  </w:style>
  <w:style w:type="paragraph" w:customStyle="1" w:styleId="4937A637A3E74602B3037872BECC1527">
    <w:name w:val="4937A637A3E74602B3037872BECC1527"/>
    <w:rsid w:val="008C771E"/>
  </w:style>
  <w:style w:type="paragraph" w:customStyle="1" w:styleId="4455764A64F54D3E873C7CB7108AA54F">
    <w:name w:val="4455764A64F54D3E873C7CB7108AA54F"/>
    <w:rsid w:val="008C771E"/>
  </w:style>
  <w:style w:type="paragraph" w:customStyle="1" w:styleId="711DD683CC8E4FBE9EDD19D160FCE4DD">
    <w:name w:val="711DD683CC8E4FBE9EDD19D160FCE4DD"/>
    <w:rsid w:val="008C771E"/>
  </w:style>
  <w:style w:type="paragraph" w:customStyle="1" w:styleId="04E1B07721574C8AACA41D23A652374F">
    <w:name w:val="04E1B07721574C8AACA41D23A652374F"/>
    <w:rsid w:val="008C771E"/>
  </w:style>
  <w:style w:type="paragraph" w:customStyle="1" w:styleId="52AC087767E6492A9846F7732431251E">
    <w:name w:val="52AC087767E6492A9846F7732431251E"/>
    <w:rsid w:val="008C771E"/>
  </w:style>
  <w:style w:type="paragraph" w:customStyle="1" w:styleId="A7B0017FB878430D837FC4E9657DC882">
    <w:name w:val="A7B0017FB878430D837FC4E9657DC882"/>
    <w:rsid w:val="008C771E"/>
  </w:style>
  <w:style w:type="paragraph" w:customStyle="1" w:styleId="04DBAA52E38C43F2A4A59C1681E77302">
    <w:name w:val="04DBAA52E38C43F2A4A59C1681E77302"/>
    <w:rsid w:val="008C771E"/>
  </w:style>
  <w:style w:type="paragraph" w:customStyle="1" w:styleId="99CED61CB3E54A679FDC7B088B994C56">
    <w:name w:val="99CED61CB3E54A679FDC7B088B994C56"/>
    <w:rsid w:val="008C771E"/>
  </w:style>
  <w:style w:type="paragraph" w:customStyle="1" w:styleId="DC16FD2001144E8B86DEA63827EB39ED">
    <w:name w:val="DC16FD2001144E8B86DEA63827EB39ED"/>
    <w:rsid w:val="008C771E"/>
  </w:style>
  <w:style w:type="paragraph" w:customStyle="1" w:styleId="918F0FE04BCE4944AC643F75AF1E05F7">
    <w:name w:val="918F0FE04BCE4944AC643F75AF1E05F7"/>
    <w:rsid w:val="008C771E"/>
  </w:style>
  <w:style w:type="paragraph" w:customStyle="1" w:styleId="18CC7ADBFA404251A2F2F131A8F288FA">
    <w:name w:val="18CC7ADBFA404251A2F2F131A8F288FA"/>
    <w:rsid w:val="008C771E"/>
  </w:style>
  <w:style w:type="paragraph" w:customStyle="1" w:styleId="E44A264B7CDB4E1E8F9F6B90D19C4D7B">
    <w:name w:val="E44A264B7CDB4E1E8F9F6B90D19C4D7B"/>
    <w:rsid w:val="008C771E"/>
  </w:style>
  <w:style w:type="paragraph" w:customStyle="1" w:styleId="C29071BFE7B040B1A549CFE30481AD5B">
    <w:name w:val="C29071BFE7B040B1A549CFE30481AD5B"/>
    <w:rsid w:val="008C771E"/>
  </w:style>
  <w:style w:type="paragraph" w:customStyle="1" w:styleId="093EC971EBA9407FA0F0E1135DD40FEA">
    <w:name w:val="093EC971EBA9407FA0F0E1135DD40FEA"/>
    <w:rsid w:val="0056416C"/>
  </w:style>
  <w:style w:type="paragraph" w:customStyle="1" w:styleId="8895D49C3385412B8196F91B379A55D3">
    <w:name w:val="8895D49C3385412B8196F91B379A55D3"/>
    <w:rsid w:val="0056416C"/>
  </w:style>
  <w:style w:type="paragraph" w:customStyle="1" w:styleId="A3E9A6E6E76D450180B8FABCA8E3DE95">
    <w:name w:val="A3E9A6E6E76D450180B8FABCA8E3DE95"/>
    <w:rsid w:val="0056416C"/>
  </w:style>
  <w:style w:type="paragraph" w:customStyle="1" w:styleId="F381C07BA6154AA1BFCFB06DE1FBBD6E">
    <w:name w:val="F381C07BA6154AA1BFCFB06DE1FBBD6E"/>
    <w:rsid w:val="0056416C"/>
  </w:style>
  <w:style w:type="paragraph" w:customStyle="1" w:styleId="188AC3044BE64F138BE211C99BC05902">
    <w:name w:val="188AC3044BE64F138BE211C99BC05902"/>
    <w:rsid w:val="0056416C"/>
  </w:style>
  <w:style w:type="paragraph" w:customStyle="1" w:styleId="07AE0EBA1F6343B099B78FFD9CB5876C">
    <w:name w:val="07AE0EBA1F6343B099B78FFD9CB5876C"/>
    <w:rsid w:val="0056416C"/>
  </w:style>
  <w:style w:type="paragraph" w:customStyle="1" w:styleId="03DCDF16562242D2892109BBFB1F6B19">
    <w:name w:val="03DCDF16562242D2892109BBFB1F6B19"/>
    <w:rsid w:val="0056416C"/>
  </w:style>
  <w:style w:type="paragraph" w:customStyle="1" w:styleId="19B80A8F441F4E72A0BB5B202B68B871">
    <w:name w:val="19B80A8F441F4E72A0BB5B202B68B871"/>
    <w:rsid w:val="0056416C"/>
  </w:style>
  <w:style w:type="paragraph" w:customStyle="1" w:styleId="E4929C1216F345F68EC99DA4337A1F0B">
    <w:name w:val="E4929C1216F345F68EC99DA4337A1F0B"/>
    <w:rsid w:val="0056416C"/>
  </w:style>
  <w:style w:type="paragraph" w:customStyle="1" w:styleId="831532BEBD9F466084B7D7208FA72467">
    <w:name w:val="831532BEBD9F466084B7D7208FA72467"/>
    <w:rsid w:val="0056416C"/>
  </w:style>
  <w:style w:type="paragraph" w:customStyle="1" w:styleId="37999F97B0024A7AB666BAEF51248848">
    <w:name w:val="37999F97B0024A7AB666BAEF51248848"/>
    <w:rsid w:val="0056416C"/>
  </w:style>
  <w:style w:type="paragraph" w:customStyle="1" w:styleId="036D9BFF41A1494EA5232CC15FC9B4CA">
    <w:name w:val="036D9BFF41A1494EA5232CC15FC9B4CA"/>
    <w:rsid w:val="0056416C"/>
  </w:style>
  <w:style w:type="paragraph" w:customStyle="1" w:styleId="AB38F77D18CB41828EC3D00F7B4AABA8">
    <w:name w:val="AB38F77D18CB41828EC3D00F7B4AABA8"/>
    <w:rsid w:val="0056416C"/>
  </w:style>
  <w:style w:type="paragraph" w:customStyle="1" w:styleId="B90F2A6FC4A842F9A252D9CDF94E1121">
    <w:name w:val="B90F2A6FC4A842F9A252D9CDF94E1121"/>
    <w:rsid w:val="0056416C"/>
  </w:style>
  <w:style w:type="paragraph" w:customStyle="1" w:styleId="9D3745F1FA084C45AD5AB61D5A67D074">
    <w:name w:val="9D3745F1FA084C45AD5AB61D5A67D074"/>
    <w:rsid w:val="0056416C"/>
  </w:style>
  <w:style w:type="paragraph" w:customStyle="1" w:styleId="7101DD90ABF4447693CCCA4FEDAAA4F6">
    <w:name w:val="7101DD90ABF4447693CCCA4FEDAAA4F6"/>
    <w:rsid w:val="0056416C"/>
  </w:style>
  <w:style w:type="paragraph" w:customStyle="1" w:styleId="7DE4EC7286C2461EA91952A3DE0F6F61">
    <w:name w:val="7DE4EC7286C2461EA91952A3DE0F6F61"/>
    <w:rsid w:val="0056416C"/>
  </w:style>
  <w:style w:type="paragraph" w:customStyle="1" w:styleId="4EE47C2749FF45B38192349C95D4C0D4">
    <w:name w:val="4EE47C2749FF45B38192349C95D4C0D4"/>
    <w:rsid w:val="0056416C"/>
  </w:style>
  <w:style w:type="paragraph" w:customStyle="1" w:styleId="4041CB992315431F9F5CF3DB3C3DA327">
    <w:name w:val="4041CB992315431F9F5CF3DB3C3DA327"/>
    <w:rsid w:val="0056416C"/>
  </w:style>
  <w:style w:type="paragraph" w:customStyle="1" w:styleId="B6A41461B3CB4A25A9889FB28ECCEB93">
    <w:name w:val="B6A41461B3CB4A25A9889FB28ECCEB93"/>
    <w:rsid w:val="0056416C"/>
  </w:style>
  <w:style w:type="paragraph" w:customStyle="1" w:styleId="EAC9EC28558C41CABC5B019C3B9C6BEC">
    <w:name w:val="EAC9EC28558C41CABC5B019C3B9C6BEC"/>
    <w:rsid w:val="0056416C"/>
  </w:style>
  <w:style w:type="paragraph" w:customStyle="1" w:styleId="9BE76F4451A440B4A168F3703D778C9C">
    <w:name w:val="9BE76F4451A440B4A168F3703D778C9C"/>
    <w:rsid w:val="0056416C"/>
  </w:style>
  <w:style w:type="paragraph" w:customStyle="1" w:styleId="57537CCFAB184ACD94C19AE980B093E4">
    <w:name w:val="57537CCFAB184ACD94C19AE980B093E4"/>
    <w:rsid w:val="00C34FF1"/>
  </w:style>
  <w:style w:type="paragraph" w:customStyle="1" w:styleId="7753DFC679CC4CF3BC6DCD4D4BBD5C48">
    <w:name w:val="7753DFC679CC4CF3BC6DCD4D4BBD5C48"/>
    <w:rsid w:val="00C34FF1"/>
  </w:style>
  <w:style w:type="paragraph" w:customStyle="1" w:styleId="2EFF549016A74632965D391EFE117632">
    <w:name w:val="2EFF549016A74632965D391EFE117632"/>
    <w:rsid w:val="00C34FF1"/>
  </w:style>
  <w:style w:type="paragraph" w:customStyle="1" w:styleId="716ADE0ED41B4E6EA040B16AC6713D84">
    <w:name w:val="716ADE0ED41B4E6EA040B16AC6713D84"/>
    <w:rsid w:val="00C34F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05D097-F875-45A8-9941-517246F3B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2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iddoway</dc:creator>
  <cp:keywords/>
  <dc:description/>
  <cp:lastModifiedBy>Ernest Keeley</cp:lastModifiedBy>
  <cp:revision>3</cp:revision>
  <cp:lastPrinted>2019-10-09T20:49:00Z</cp:lastPrinted>
  <dcterms:created xsi:type="dcterms:W3CDTF">2021-08-18T21:22:00Z</dcterms:created>
  <dcterms:modified xsi:type="dcterms:W3CDTF">2021-08-18T21:26:00Z</dcterms:modified>
</cp:coreProperties>
</file>